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009184" w14:textId="77777777" w:rsidR="006977AF" w:rsidRDefault="006977AF" w:rsidP="00CD5F2A">
      <w:pPr>
        <w:pStyle w:val="Rubrik"/>
        <w:tabs>
          <w:tab w:val="clear" w:pos="4253"/>
          <w:tab w:val="center" w:pos="5954"/>
          <w:tab w:val="right" w:pos="11340"/>
        </w:tabs>
        <w:rPr>
          <w:sz w:val="24"/>
          <w:szCs w:val="24"/>
        </w:rPr>
      </w:pPr>
    </w:p>
    <w:p w14:paraId="7C099350" w14:textId="32FF5F8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1665543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85D3220" w14:textId="44E28E01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B4027B">
        <w:rPr>
          <w:rFonts w:cs="Arial"/>
          <w:sz w:val="20"/>
        </w:rPr>
        <w:t>B*44</w:t>
      </w:r>
      <w:r w:rsidR="00703B29" w:rsidRPr="00703B29">
        <w:rPr>
          <w:rFonts w:cs="Arial"/>
          <w:sz w:val="20"/>
        </w:rPr>
        <w:t xml:space="preserve"> (</w:t>
      </w:r>
      <w:r w:rsidR="00B4027B">
        <w:rPr>
          <w:rFonts w:cs="Arial"/>
          <w:sz w:val="20"/>
        </w:rPr>
        <w:t>101.563</w:t>
      </w:r>
      <w:r w:rsidR="00310290">
        <w:rPr>
          <w:rFonts w:cs="Arial"/>
          <w:sz w:val="20"/>
        </w:rPr>
        <w:t>-24/0</w:t>
      </w:r>
      <w:r w:rsidR="00B4027B"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B4027B">
        <w:rPr>
          <w:rFonts w:cs="Arial"/>
          <w:sz w:val="20"/>
        </w:rPr>
        <w:t>/03</w:t>
      </w:r>
      <w:r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B4027B">
        <w:rPr>
          <w:rFonts w:cs="Arial"/>
          <w:sz w:val="20"/>
        </w:rPr>
        <w:t xml:space="preserve"> </w:t>
      </w:r>
      <w:r w:rsidR="00834D28">
        <w:rPr>
          <w:rFonts w:cs="Arial"/>
          <w:sz w:val="20"/>
        </w:rPr>
        <w:t>5L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D1CEC">
        <w:rPr>
          <w:rFonts w:cs="Arial"/>
          <w:sz w:val="20"/>
        </w:rPr>
        <w:t>2</w:t>
      </w:r>
      <w:r w:rsidR="00834D28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834D28">
        <w:rPr>
          <w:rFonts w:cs="Arial"/>
          <w:sz w:val="20"/>
        </w:rPr>
        <w:t>09</w:t>
      </w:r>
      <w:r w:rsidR="00260338" w:rsidRPr="00703B29">
        <w:rPr>
          <w:rFonts w:cs="Arial"/>
          <w:sz w:val="20"/>
        </w:rPr>
        <w:t>-01</w:t>
      </w:r>
    </w:p>
    <w:p w14:paraId="3A58D58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D04AF6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37CACD7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7A38A17F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6998747A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8B9698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C122787" w14:textId="77777777" w:rsidR="00BD04A7" w:rsidRPr="001C202F" w:rsidRDefault="007F368F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F832474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51A821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4FE2B5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5D160CD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C7B7B28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830697A" w14:textId="77777777" w:rsidR="001A5E3D" w:rsidRPr="001A5E3D" w:rsidRDefault="001A5E3D" w:rsidP="001A5E3D">
      <w:pPr>
        <w:tabs>
          <w:tab w:val="center" w:pos="6237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1A5E3D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1A5E3D">
        <w:rPr>
          <w:rFonts w:ascii="Arial" w:hAnsi="Arial" w:cs="Arial"/>
          <w:b/>
          <w:i/>
          <w:sz w:val="18"/>
          <w:szCs w:val="18"/>
        </w:rPr>
        <w:t>__________</w:t>
      </w:r>
      <w:r w:rsidRPr="001A5E3D"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 xml:space="preserve">                       </w:t>
      </w:r>
      <w:r w:rsidRPr="001A5E3D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</w:t>
      </w:r>
      <w:r w:rsidRPr="001A5E3D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1A5E3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144B2CCA" w14:textId="77777777" w:rsidR="001A5E3D" w:rsidRDefault="001A5E3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301EF1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51A600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C3E178E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FE2C44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1A5E3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2990F2E5" w14:textId="6B9B5E11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21E07">
          <w:headerReference w:type="even" r:id="rId11"/>
          <w:footerReference w:type="default" r:id="rId12"/>
          <w:pgSz w:w="11907" w:h="16840" w:code="9"/>
          <w:pgMar w:top="1701" w:right="708" w:bottom="1701" w:left="1134" w:header="720" w:footer="720" w:gutter="0"/>
          <w:cols w:space="720"/>
          <w:docGrid w:linePitch="360"/>
        </w:sectPr>
      </w:pPr>
    </w:p>
    <w:p w14:paraId="38C314E2" w14:textId="56097E38" w:rsidR="004D46E1" w:rsidRDefault="00834D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633266">
        <w:rPr>
          <w:noProof/>
          <w:lang w:val="sv-SE" w:eastAsia="sv-SE"/>
        </w:rPr>
        <w:drawing>
          <wp:anchor distT="0" distB="0" distL="114300" distR="114300" simplePos="0" relativeHeight="251686400" behindDoc="0" locked="0" layoutInCell="1" allowOverlap="1" wp14:anchorId="18DBF365" wp14:editId="453C1A10">
            <wp:simplePos x="0" y="0"/>
            <wp:positionH relativeFrom="margin">
              <wp:align>left</wp:align>
            </wp:positionH>
            <wp:positionV relativeFrom="paragraph">
              <wp:posOffset>1288052</wp:posOffset>
            </wp:positionV>
            <wp:extent cx="6391275" cy="1363345"/>
            <wp:effectExtent l="0" t="0" r="9525" b="825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36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04E5D7" w14:textId="3AEBE93F" w:rsidR="004D46E1" w:rsidRDefault="0063326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633266">
        <w:rPr>
          <w:noProof/>
          <w:lang w:val="sv-SE" w:eastAsia="sv-SE"/>
        </w:rPr>
        <w:drawing>
          <wp:anchor distT="0" distB="0" distL="114300" distR="114300" simplePos="0" relativeHeight="251685376" behindDoc="0" locked="0" layoutInCell="1" allowOverlap="1" wp14:anchorId="527C1426" wp14:editId="01D52830">
            <wp:simplePos x="0" y="0"/>
            <wp:positionH relativeFrom="column">
              <wp:posOffset>3479</wp:posOffset>
            </wp:positionH>
            <wp:positionV relativeFrom="paragraph">
              <wp:posOffset>745</wp:posOffset>
            </wp:positionV>
            <wp:extent cx="6391275" cy="1090930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09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F2245F" w14:textId="4B690A23" w:rsidR="00EE183E" w:rsidRDefault="00834D28" w:rsidP="00EE183E">
      <w:pPr>
        <w:tabs>
          <w:tab w:val="center" w:pos="5954"/>
          <w:tab w:val="right" w:pos="11340"/>
        </w:tabs>
        <w:suppressAutoHyphens/>
        <w:ind w:left="-142" w:firstLine="142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34D28">
        <w:rPr>
          <w:noProof/>
        </w:rPr>
        <w:drawing>
          <wp:anchor distT="0" distB="0" distL="114300" distR="114300" simplePos="0" relativeHeight="251705856" behindDoc="0" locked="0" layoutInCell="1" allowOverlap="1" wp14:anchorId="63483A86" wp14:editId="17B6C1D3">
            <wp:simplePos x="0" y="0"/>
            <wp:positionH relativeFrom="margin">
              <wp:align>left</wp:align>
            </wp:positionH>
            <wp:positionV relativeFrom="paragraph">
              <wp:posOffset>6119</wp:posOffset>
            </wp:positionV>
            <wp:extent cx="4431600" cy="1231200"/>
            <wp:effectExtent l="0" t="0" r="7620" b="762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600" cy="12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6A445B" w14:textId="4077B50A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CCD037E" w14:textId="3CEFE48D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00BC798" w14:textId="324F6025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EF515B9" w14:textId="50C9DCB9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4F054A" w14:textId="780BE631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18AD2BB" w14:textId="7564E517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5C32AAC" w14:textId="4AF944A1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48E10D" w14:textId="745E6577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5EE7E05" w14:textId="5D996B7B" w:rsidR="00B4027B" w:rsidRDefault="00B4027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11BA7C" w14:textId="28DFFCB3" w:rsidR="00633266" w:rsidRDefault="0063326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99DA9A4" w14:textId="77777777" w:rsidR="00834D28" w:rsidRDefault="00834D2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ADD902" w14:textId="1E840417" w:rsidR="00BF72BA" w:rsidRPr="00BF72BA" w:rsidRDefault="00BF72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BF72B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9657EE6" w14:textId="6C64C432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BF72B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25C22BC7" w14:textId="1B6AD471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BF72B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221064A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23C5DFB2" w14:textId="77777777" w:rsidR="00D74BFC" w:rsidRDefault="00D74BFC" w:rsidP="006479D6">
      <w:pPr>
        <w:pStyle w:val="Rubrik"/>
        <w:jc w:val="both"/>
        <w:rPr>
          <w:i/>
          <w:sz w:val="18"/>
          <w:szCs w:val="18"/>
        </w:rPr>
      </w:pPr>
    </w:p>
    <w:p w14:paraId="792384B4" w14:textId="77777777" w:rsidR="00D74BFC" w:rsidRDefault="00D74BFC" w:rsidP="00D74BFC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2A6F3CF" w14:textId="77777777" w:rsidR="00D74BFC" w:rsidRDefault="00D74BFC" w:rsidP="00D74BF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9E4474F" w14:textId="77777777" w:rsidR="00D74BFC" w:rsidRDefault="00D74BFC" w:rsidP="00D74BFC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507B287B" w14:textId="77777777" w:rsidR="00D74BFC" w:rsidRDefault="00D74BFC" w:rsidP="006479D6">
      <w:pPr>
        <w:pStyle w:val="Rubrik"/>
        <w:jc w:val="both"/>
        <w:rPr>
          <w:i/>
          <w:sz w:val="18"/>
          <w:szCs w:val="18"/>
        </w:rPr>
      </w:pPr>
    </w:p>
    <w:p w14:paraId="584056E4" w14:textId="77777777" w:rsidR="00D74BFC" w:rsidRDefault="00D74BFC" w:rsidP="00D74BFC">
      <w:pPr>
        <w:pStyle w:val="Beskrivning"/>
        <w:spacing w:after="0"/>
        <w:ind w:right="851"/>
        <w:rPr>
          <w:rFonts w:cs="Arial"/>
          <w:sz w:val="18"/>
          <w:lang w:val="en-US"/>
        </w:rPr>
      </w:pPr>
      <w:r w:rsidRPr="00D74BFC">
        <w:rPr>
          <w:rFonts w:cs="Arial"/>
          <w:sz w:val="18"/>
          <w:lang w:val="en-US"/>
        </w:rPr>
        <w:t>HLA-specific PCR products shorter than 125 base pairs have a lower intensity and are less sharp than longer PCR products.</w:t>
      </w:r>
    </w:p>
    <w:p w14:paraId="12D24F0A" w14:textId="03D362E0" w:rsidR="00D74BFC" w:rsidRPr="00D74BFC" w:rsidRDefault="00D74BFC" w:rsidP="00D74BFC">
      <w:pPr>
        <w:pStyle w:val="Beskrivning"/>
        <w:spacing w:after="0"/>
        <w:ind w:right="851"/>
        <w:rPr>
          <w:rFonts w:cs="Arial"/>
          <w:sz w:val="18"/>
          <w:lang w:val="en-US"/>
        </w:rPr>
      </w:pPr>
      <w:r w:rsidRPr="00D74BFC">
        <w:rPr>
          <w:rFonts w:cs="Arial"/>
          <w:sz w:val="18"/>
        </w:rPr>
        <w:t>Primer mix 36 has a tendency giving rise to primer oligomer formation.</w:t>
      </w:r>
    </w:p>
    <w:p w14:paraId="292EF2D9" w14:textId="5F84D782" w:rsidR="00D74BFC" w:rsidRPr="00D74BFC" w:rsidRDefault="00D74BFC" w:rsidP="00D74BFC">
      <w:pPr>
        <w:pStyle w:val="Beskrivning"/>
        <w:spacing w:after="0"/>
        <w:ind w:right="851"/>
        <w:rPr>
          <w:rFonts w:cs="Arial"/>
          <w:sz w:val="18"/>
        </w:rPr>
      </w:pPr>
      <w:bookmarkStart w:id="0" w:name="_Hlk5028253"/>
      <w:r w:rsidRPr="00D74BFC">
        <w:rPr>
          <w:rFonts w:cs="Arial"/>
          <w:sz w:val="18"/>
        </w:rPr>
        <w:t xml:space="preserve">Primer mixes 25, 28, 29, 37, 39, 42, 45, 46, 51, 52, 55 </w:t>
      </w:r>
      <w:r w:rsidRPr="00D74BFC">
        <w:rPr>
          <w:rFonts w:cs="Arial"/>
          <w:color w:val="auto"/>
          <w:sz w:val="18"/>
        </w:rPr>
        <w:t>and 58 may have tendencies of unspecific amplifications.</w:t>
      </w:r>
    </w:p>
    <w:bookmarkEnd w:id="0"/>
    <w:p w14:paraId="09273BDD" w14:textId="245731FD" w:rsidR="00D74BFC" w:rsidRPr="00D74BFC" w:rsidRDefault="00D74BFC" w:rsidP="00D74BFC">
      <w:pPr>
        <w:pStyle w:val="Beskrivning"/>
        <w:spacing w:after="0"/>
        <w:ind w:right="851"/>
        <w:rPr>
          <w:rFonts w:cs="Arial"/>
          <w:sz w:val="18"/>
        </w:rPr>
      </w:pPr>
      <w:r w:rsidRPr="00D74BFC">
        <w:rPr>
          <w:rFonts w:cs="Arial"/>
          <w:sz w:val="18"/>
        </w:rPr>
        <w:t>Primer mixes</w:t>
      </w:r>
      <w:r>
        <w:rPr>
          <w:rFonts w:cs="Arial"/>
          <w:sz w:val="18"/>
        </w:rPr>
        <w:t xml:space="preserve"> </w:t>
      </w:r>
      <w:r w:rsidRPr="00D74BFC">
        <w:rPr>
          <w:rFonts w:cs="Arial"/>
          <w:sz w:val="18"/>
        </w:rPr>
        <w:t>31, 37 and 39 may give rise to a lower yield of HLA-specific PCR product than the other B*44 primer mixes.</w:t>
      </w:r>
    </w:p>
    <w:p w14:paraId="5CD7958E" w14:textId="77777777" w:rsidR="003B7606" w:rsidRDefault="00D74BFC" w:rsidP="00D74BFC">
      <w:pPr>
        <w:pStyle w:val="Beskrivning"/>
        <w:spacing w:after="0"/>
        <w:ind w:right="851"/>
        <w:rPr>
          <w:rFonts w:cs="Arial"/>
          <w:sz w:val="18"/>
        </w:rPr>
      </w:pPr>
      <w:r w:rsidRPr="00D74BFC">
        <w:rPr>
          <w:rFonts w:cs="Arial"/>
          <w:sz w:val="18"/>
        </w:rPr>
        <w:t>We assume that the fourth exon nucleotide sequences are conserved within allelic groups. Primer mix 25 amplifies the B*44:27 and B*44:31 alleles. The purpose of primer mixes 23 and 25 is to distinguish e.g. the B*44:02,44:02 and B*44:02,44:27 genotypes.</w:t>
      </w:r>
    </w:p>
    <w:p w14:paraId="719EDC9D" w14:textId="559154EE" w:rsidR="00D74BFC" w:rsidRPr="00D74BFC" w:rsidRDefault="00D74BFC" w:rsidP="00D74BFC">
      <w:pPr>
        <w:pStyle w:val="Beskrivning"/>
        <w:spacing w:after="0"/>
        <w:ind w:right="851"/>
        <w:rPr>
          <w:rFonts w:cs="Arial"/>
          <w:sz w:val="18"/>
        </w:rPr>
      </w:pPr>
      <w:r w:rsidRPr="00D74BFC">
        <w:rPr>
          <w:rFonts w:cs="Arial"/>
          <w:sz w:val="18"/>
        </w:rPr>
        <w:t xml:space="preserve">Primer mix 64 contains a negative control, which will amplify </w:t>
      </w:r>
      <w:proofErr w:type="gramStart"/>
      <w:r w:rsidRPr="00D74BFC">
        <w:rPr>
          <w:rFonts w:cs="Arial"/>
          <w:sz w:val="18"/>
        </w:rPr>
        <w:t>the majority of</w:t>
      </w:r>
      <w:proofErr w:type="gramEnd"/>
      <w:r w:rsidRPr="00D74BFC">
        <w:rPr>
          <w:rFonts w:cs="Arial"/>
          <w:sz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5EA9FE6F" w14:textId="6142887E" w:rsidR="00D74BFC" w:rsidRPr="00D74BFC" w:rsidRDefault="00D74BFC" w:rsidP="006479D6">
      <w:pPr>
        <w:pStyle w:val="Rubrik"/>
        <w:jc w:val="both"/>
        <w:rPr>
          <w:i/>
          <w:sz w:val="18"/>
          <w:szCs w:val="18"/>
          <w:lang w:val="en-GB"/>
        </w:rPr>
        <w:sectPr w:rsidR="00D74BFC" w:rsidRPr="00D74BFC" w:rsidSect="00821E07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784E8B1E" w14:textId="77777777" w:rsidR="006150B6" w:rsidRDefault="006150B6" w:rsidP="006150B6">
      <w:pPr>
        <w:tabs>
          <w:tab w:val="left" w:pos="567"/>
          <w:tab w:val="center" w:pos="2316"/>
          <w:tab w:val="center" w:pos="3744"/>
          <w:tab w:val="center" w:pos="5184"/>
          <w:tab w:val="center" w:pos="6624"/>
          <w:tab w:val="center" w:pos="8505"/>
          <w:tab w:val="left" w:pos="8784"/>
          <w:tab w:val="left" w:pos="9214"/>
          <w:tab w:val="left" w:pos="10080"/>
        </w:tabs>
        <w:suppressAutoHyphens/>
        <w:ind w:right="425"/>
        <w:jc w:val="both"/>
        <w:rPr>
          <w:rFonts w:ascii="Arial" w:hAnsi="Arial" w:cs="Arial"/>
          <w:spacing w:val="-2"/>
          <w:sz w:val="18"/>
          <w:szCs w:val="18"/>
        </w:rPr>
      </w:pPr>
    </w:p>
    <w:p w14:paraId="0AD005DA" w14:textId="07BBB508" w:rsidR="007E4420" w:rsidRDefault="00A44636" w:rsidP="00E44F5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</w:pPr>
      <w:r w:rsidRPr="00A44636">
        <w:rPr>
          <w:noProof/>
        </w:rPr>
        <w:drawing>
          <wp:anchor distT="0" distB="0" distL="114300" distR="114300" simplePos="0" relativeHeight="251720192" behindDoc="0" locked="0" layoutInCell="1" allowOverlap="1" wp14:anchorId="3650943E" wp14:editId="6B1470C8">
            <wp:simplePos x="0" y="0"/>
            <wp:positionH relativeFrom="column">
              <wp:posOffset>-500380</wp:posOffset>
            </wp:positionH>
            <wp:positionV relativeFrom="paragraph">
              <wp:posOffset>2540</wp:posOffset>
            </wp:positionV>
            <wp:extent cx="8532000" cy="5547600"/>
            <wp:effectExtent l="0" t="0" r="254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4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</w:p>
    <w:p w14:paraId="0435B8AB" w14:textId="5B08F0B8" w:rsidR="00DE765B" w:rsidRDefault="00DE765B" w:rsidP="00A44636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</w:p>
    <w:p w14:paraId="1BFA1D4A" w14:textId="0E2F3F87" w:rsidR="00DE765B" w:rsidRDefault="00A44636" w:rsidP="00DE765B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720"/>
        <w:jc w:val="both"/>
      </w:pPr>
      <w:r w:rsidRPr="00A44636">
        <w:rPr>
          <w:noProof/>
        </w:rPr>
        <w:drawing>
          <wp:anchor distT="0" distB="0" distL="114300" distR="114300" simplePos="0" relativeHeight="251721216" behindDoc="0" locked="0" layoutInCell="1" allowOverlap="1" wp14:anchorId="1CFBAAA7" wp14:editId="70E878A3">
            <wp:simplePos x="0" y="0"/>
            <wp:positionH relativeFrom="column">
              <wp:posOffset>-83848</wp:posOffset>
            </wp:positionH>
            <wp:positionV relativeFrom="paragraph">
              <wp:posOffset>351070</wp:posOffset>
            </wp:positionV>
            <wp:extent cx="8532000" cy="5230800"/>
            <wp:effectExtent l="0" t="0" r="2540" b="8255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4256F4" w14:textId="47CD9EFE" w:rsidR="0047196F" w:rsidRDefault="0047196F" w:rsidP="00A44636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</w:p>
    <w:p w14:paraId="3D0EBBE3" w14:textId="5D412D5A" w:rsidR="0047196F" w:rsidRPr="00A66770" w:rsidRDefault="00FD48B6" w:rsidP="002D083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</w:pPr>
      <w:r w:rsidRPr="00FD48B6">
        <w:rPr>
          <w:noProof/>
        </w:rPr>
        <w:drawing>
          <wp:anchor distT="0" distB="0" distL="114300" distR="114300" simplePos="0" relativeHeight="251723264" behindDoc="0" locked="0" layoutInCell="1" allowOverlap="1" wp14:anchorId="38839D3E" wp14:editId="2875B8AD">
            <wp:simplePos x="0" y="0"/>
            <wp:positionH relativeFrom="margin">
              <wp:align>right</wp:align>
            </wp:positionH>
            <wp:positionV relativeFrom="paragraph">
              <wp:posOffset>229851</wp:posOffset>
            </wp:positionV>
            <wp:extent cx="8533130" cy="4763770"/>
            <wp:effectExtent l="0" t="0" r="127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76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94AC6DB" w14:textId="7EFD7A13" w:rsidR="0047196F" w:rsidRDefault="0047196F" w:rsidP="002D083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</w:pPr>
    </w:p>
    <w:p w14:paraId="44BBC621" w14:textId="51EDB96A" w:rsidR="00E82630" w:rsidRPr="00902744" w:rsidRDefault="00E82630" w:rsidP="00902744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</w:pPr>
    </w:p>
    <w:p w14:paraId="72ACC284" w14:textId="27EEF997" w:rsidR="004D5A24" w:rsidRDefault="004D5A24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68AF3CAF" w14:textId="5F0E3D24" w:rsidR="004C38F6" w:rsidRDefault="00061975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061975">
        <w:rPr>
          <w:noProof/>
        </w:rPr>
        <w:lastRenderedPageBreak/>
        <w:drawing>
          <wp:anchor distT="0" distB="0" distL="114300" distR="114300" simplePos="0" relativeHeight="251709952" behindDoc="0" locked="0" layoutInCell="1" allowOverlap="1" wp14:anchorId="68556B3E" wp14:editId="1F68BDD0">
            <wp:simplePos x="0" y="0"/>
            <wp:positionH relativeFrom="column">
              <wp:posOffset>520</wp:posOffset>
            </wp:positionH>
            <wp:positionV relativeFrom="paragraph">
              <wp:posOffset>437</wp:posOffset>
            </wp:positionV>
            <wp:extent cx="8532000" cy="5508000"/>
            <wp:effectExtent l="0" t="0" r="254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8F6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25B7F3CC" w14:textId="14DD9456" w:rsidR="004C38F6" w:rsidRDefault="00061975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061975">
        <w:rPr>
          <w:noProof/>
        </w:rPr>
        <w:lastRenderedPageBreak/>
        <w:drawing>
          <wp:inline distT="0" distB="0" distL="0" distR="0" wp14:anchorId="31789879" wp14:editId="06B8F328">
            <wp:extent cx="8533130" cy="5415915"/>
            <wp:effectExtent l="0" t="0" r="1270" b="0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1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C38F6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1D109401" w14:textId="616CC990" w:rsidR="004C38F6" w:rsidRDefault="00061975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061975">
        <w:rPr>
          <w:noProof/>
        </w:rPr>
        <w:lastRenderedPageBreak/>
        <w:drawing>
          <wp:anchor distT="0" distB="0" distL="114300" distR="114300" simplePos="0" relativeHeight="251710976" behindDoc="0" locked="0" layoutInCell="1" allowOverlap="1" wp14:anchorId="22450E4D" wp14:editId="6411AA11">
            <wp:simplePos x="0" y="0"/>
            <wp:positionH relativeFrom="margin">
              <wp:align>right</wp:align>
            </wp:positionH>
            <wp:positionV relativeFrom="paragraph">
              <wp:posOffset>77190</wp:posOffset>
            </wp:positionV>
            <wp:extent cx="8532000" cy="5220000"/>
            <wp:effectExtent l="0" t="0" r="254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38F6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200ABB5D" w14:textId="075F1B4F" w:rsidR="00F30303" w:rsidRDefault="00DE4B24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DE4B24">
        <w:rPr>
          <w:noProof/>
        </w:rPr>
        <w:lastRenderedPageBreak/>
        <w:drawing>
          <wp:anchor distT="0" distB="0" distL="114300" distR="114300" simplePos="0" relativeHeight="251712000" behindDoc="0" locked="0" layoutInCell="1" allowOverlap="1" wp14:anchorId="485939C1" wp14:editId="6FA92C43">
            <wp:simplePos x="0" y="0"/>
            <wp:positionH relativeFrom="column">
              <wp:posOffset>520</wp:posOffset>
            </wp:positionH>
            <wp:positionV relativeFrom="paragraph">
              <wp:posOffset>437</wp:posOffset>
            </wp:positionV>
            <wp:extent cx="8532000" cy="5076000"/>
            <wp:effectExtent l="0" t="0" r="2540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303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56C29FD2" w14:textId="04867C08" w:rsidR="00F30303" w:rsidRDefault="00DC513F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DC513F">
        <w:rPr>
          <w:noProof/>
        </w:rPr>
        <w:lastRenderedPageBreak/>
        <w:drawing>
          <wp:anchor distT="0" distB="0" distL="114300" distR="114300" simplePos="0" relativeHeight="251713024" behindDoc="0" locked="0" layoutInCell="1" allowOverlap="1" wp14:anchorId="26C06C2F" wp14:editId="0E022999">
            <wp:simplePos x="0" y="0"/>
            <wp:positionH relativeFrom="column">
              <wp:posOffset>520</wp:posOffset>
            </wp:positionH>
            <wp:positionV relativeFrom="paragraph">
              <wp:posOffset>437</wp:posOffset>
            </wp:positionV>
            <wp:extent cx="8532000" cy="5727600"/>
            <wp:effectExtent l="0" t="0" r="2540" b="6985"/>
            <wp:wrapSquare wrapText="bothSides"/>
            <wp:docPr id="2" name="Bildobjekt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7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303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037A2E9C" w14:textId="4552B32B" w:rsidR="00F30303" w:rsidRDefault="00DC513F" w:rsidP="0040160F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DC513F">
        <w:rPr>
          <w:noProof/>
        </w:rPr>
        <w:lastRenderedPageBreak/>
        <w:drawing>
          <wp:anchor distT="0" distB="0" distL="114300" distR="114300" simplePos="0" relativeHeight="251714048" behindDoc="0" locked="0" layoutInCell="1" allowOverlap="1" wp14:anchorId="657C7073" wp14:editId="21414DF1">
            <wp:simplePos x="0" y="0"/>
            <wp:positionH relativeFrom="column">
              <wp:posOffset>520</wp:posOffset>
            </wp:positionH>
            <wp:positionV relativeFrom="paragraph">
              <wp:posOffset>437</wp:posOffset>
            </wp:positionV>
            <wp:extent cx="8532000" cy="5526000"/>
            <wp:effectExtent l="0" t="0" r="254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303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20EF92EA" w14:textId="2F721CFC" w:rsidR="00BE5D6F" w:rsidRDefault="00A44636" w:rsidP="009C5DF3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44636">
        <w:rPr>
          <w:noProof/>
        </w:rPr>
        <w:lastRenderedPageBreak/>
        <w:drawing>
          <wp:anchor distT="0" distB="0" distL="114300" distR="114300" simplePos="0" relativeHeight="251722240" behindDoc="0" locked="0" layoutInCell="1" allowOverlap="1" wp14:anchorId="70028833" wp14:editId="47CEBFF2">
            <wp:simplePos x="0" y="0"/>
            <wp:positionH relativeFrom="margin">
              <wp:align>right</wp:align>
            </wp:positionH>
            <wp:positionV relativeFrom="paragraph">
              <wp:posOffset>104785</wp:posOffset>
            </wp:positionV>
            <wp:extent cx="8532000" cy="5058000"/>
            <wp:effectExtent l="0" t="0" r="2540" b="952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2D51DD" w14:textId="7972429B" w:rsidR="00DC513F" w:rsidRDefault="00DC513F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30180DEA" w14:textId="7EB570BC" w:rsidR="00DC513F" w:rsidRDefault="00DC513F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DC513F">
        <w:rPr>
          <w:noProof/>
        </w:rPr>
        <w:lastRenderedPageBreak/>
        <w:drawing>
          <wp:anchor distT="0" distB="0" distL="114300" distR="114300" simplePos="0" relativeHeight="251716096" behindDoc="0" locked="0" layoutInCell="1" allowOverlap="1" wp14:anchorId="28FE00CE" wp14:editId="28902F77">
            <wp:simplePos x="0" y="0"/>
            <wp:positionH relativeFrom="column">
              <wp:posOffset>-450743</wp:posOffset>
            </wp:positionH>
            <wp:positionV relativeFrom="paragraph">
              <wp:posOffset>437</wp:posOffset>
            </wp:positionV>
            <wp:extent cx="8532000" cy="5443200"/>
            <wp:effectExtent l="0" t="0" r="2540" b="5715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2E4B8186" w14:textId="6B6184EC" w:rsidR="00DC513F" w:rsidRDefault="003C1BAA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3C1BAA">
        <w:rPr>
          <w:noProof/>
        </w:rPr>
        <w:lastRenderedPageBreak/>
        <w:drawing>
          <wp:anchor distT="0" distB="0" distL="114300" distR="114300" simplePos="0" relativeHeight="251717120" behindDoc="0" locked="0" layoutInCell="1" allowOverlap="1" wp14:anchorId="0E71D671" wp14:editId="2748C1BD">
            <wp:simplePos x="0" y="0"/>
            <wp:positionH relativeFrom="column">
              <wp:posOffset>-450743</wp:posOffset>
            </wp:positionH>
            <wp:positionV relativeFrom="paragraph">
              <wp:posOffset>437</wp:posOffset>
            </wp:positionV>
            <wp:extent cx="8532000" cy="4392000"/>
            <wp:effectExtent l="0" t="0" r="2540" b="889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3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513F">
        <w:rPr>
          <w:rFonts w:ascii="Arial" w:hAnsi="Arial" w:cs="Arial"/>
          <w:b/>
          <w:sz w:val="18"/>
          <w:szCs w:val="18"/>
          <w:vertAlign w:val="superscript"/>
          <w:lang w:val="en-US"/>
        </w:rPr>
        <w:br w:type="page"/>
      </w:r>
    </w:p>
    <w:p w14:paraId="10C55ABE" w14:textId="4CB79938" w:rsidR="00DC513F" w:rsidRDefault="003C1BAA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3C1BAA">
        <w:rPr>
          <w:noProof/>
        </w:rPr>
        <w:lastRenderedPageBreak/>
        <w:drawing>
          <wp:anchor distT="0" distB="0" distL="114300" distR="114300" simplePos="0" relativeHeight="251718144" behindDoc="0" locked="0" layoutInCell="1" allowOverlap="1" wp14:anchorId="21C270C5" wp14:editId="531475B4">
            <wp:simplePos x="0" y="0"/>
            <wp:positionH relativeFrom="column">
              <wp:posOffset>-450743</wp:posOffset>
            </wp:positionH>
            <wp:positionV relativeFrom="paragraph">
              <wp:posOffset>437</wp:posOffset>
            </wp:positionV>
            <wp:extent cx="8532000" cy="5526000"/>
            <wp:effectExtent l="0" t="0" r="254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5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3B2D60" w14:textId="2B7A1307" w:rsidR="00DC513F" w:rsidRDefault="00DC513F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079981D" w14:textId="77777777" w:rsidR="00DC513F" w:rsidRDefault="00DC513F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8DBA90B" w14:textId="77777777" w:rsidR="00DC513F" w:rsidRDefault="00DC513F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9CD6259" w14:textId="77777777" w:rsidR="00DC513F" w:rsidRDefault="00DC513F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C12E077" w14:textId="77777777" w:rsidR="00DC513F" w:rsidRDefault="00DC513F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842322F" w14:textId="77777777" w:rsidR="00DC513F" w:rsidRDefault="00DC513F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33D30F6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5306946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BF5AEF0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5E4E95B4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C3D10FD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1C4B2AC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493A4C2C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3C9C7F6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53792D09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DDE2335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6BEB2E1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521A2F1A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470E601C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7C7E1FCC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D2EFF11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ACF5820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A8430A1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98B3BFB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742A512C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BA375F1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0AD496B0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1E54B66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78D522A6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DEDA67A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E212E44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C8E464E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52227E77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7A83571C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0BBBB35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4366DF41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096AA53E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71D1BE97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981A022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5080809B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84A87CA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056571E5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6195C77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0A54CF98" w14:textId="4C10CDD5" w:rsidR="00D03984" w:rsidRDefault="000E1EF6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0E1EF6">
        <w:drawing>
          <wp:anchor distT="0" distB="0" distL="114300" distR="114300" simplePos="0" relativeHeight="251724288" behindDoc="0" locked="0" layoutInCell="1" allowOverlap="1" wp14:anchorId="7DC1E152" wp14:editId="0895B415">
            <wp:simplePos x="0" y="0"/>
            <wp:positionH relativeFrom="column">
              <wp:posOffset>-452338</wp:posOffset>
            </wp:positionH>
            <wp:positionV relativeFrom="paragraph">
              <wp:posOffset>1261</wp:posOffset>
            </wp:positionV>
            <wp:extent cx="8532000" cy="5050800"/>
            <wp:effectExtent l="0" t="0" r="254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5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79585E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298EE32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5B2FC3B0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59C19D8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9C45073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412D2C14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305099B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B4C8BB1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4A0990D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0600FD3E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8149647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459EB674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0D6D046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5B5C1C7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5A9F1FC3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7BB9B130" w14:textId="77777777" w:rsidR="00D03984" w:rsidRDefault="00D03984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705ED6F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79B4E6E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EC77962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50BAE2F9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76811AF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7EF793E7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F6E0299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5E8074B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5BE9E1D3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48E173EE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4B0F7E0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8E80E48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43F2266F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4F39751A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56024DD4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4B4452C7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05AD8F03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A2F2F51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C21ED47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7106427E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490237E6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7FCFEEAE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1C29428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5F41FA62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50F7EF8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10F74C0" w14:textId="007D837D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FBDEA9A" w14:textId="0E86B662" w:rsidR="003A3719" w:rsidRPr="00954B2C" w:rsidRDefault="003A3719" w:rsidP="00954B2C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E82630">
        <w:rPr>
          <w:rFonts w:ascii="Arial" w:hAnsi="Arial" w:cs="Arial"/>
          <w:b/>
          <w:sz w:val="18"/>
          <w:szCs w:val="18"/>
          <w:vertAlign w:val="superscript"/>
          <w:lang w:val="en-US"/>
        </w:rPr>
        <w:t>1</w:t>
      </w:r>
      <w:r w:rsidRPr="00E82630">
        <w:rPr>
          <w:rFonts w:ascii="Arial" w:hAnsi="Arial" w:cs="Arial"/>
          <w:sz w:val="18"/>
          <w:szCs w:val="18"/>
        </w:rPr>
        <w:t xml:space="preserve">HLA-B*44 alleles in bold lettering are listed as confirmed alleles on the </w:t>
      </w:r>
      <w:r w:rsidRPr="00E82630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30" w:history="1">
        <w:r w:rsidRPr="00E82630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0B2A74" w:rsidRPr="00E82630">
        <w:rPr>
          <w:rFonts w:ascii="Arial" w:hAnsi="Arial" w:cs="Arial"/>
          <w:sz w:val="18"/>
          <w:szCs w:val="18"/>
        </w:rPr>
        <w:t>, release 3.</w:t>
      </w:r>
      <w:r w:rsidR="00954B2C">
        <w:rPr>
          <w:rFonts w:ascii="Arial" w:hAnsi="Arial" w:cs="Arial"/>
          <w:sz w:val="18"/>
          <w:szCs w:val="18"/>
        </w:rPr>
        <w:t>29</w:t>
      </w:r>
      <w:r w:rsidR="000B2A74" w:rsidRPr="00E82630">
        <w:rPr>
          <w:rFonts w:ascii="Arial" w:hAnsi="Arial" w:cs="Arial"/>
          <w:sz w:val="18"/>
          <w:szCs w:val="18"/>
        </w:rPr>
        <w:t xml:space="preserve">.0, </w:t>
      </w:r>
      <w:r w:rsidR="00954B2C">
        <w:rPr>
          <w:rFonts w:ascii="Arial" w:hAnsi="Arial" w:cs="Arial"/>
          <w:sz w:val="18"/>
          <w:szCs w:val="18"/>
        </w:rPr>
        <w:t>August 2017</w:t>
      </w:r>
      <w:r w:rsidRPr="00E82630">
        <w:rPr>
          <w:rFonts w:ascii="Arial" w:hAnsi="Arial" w:cs="Arial"/>
          <w:sz w:val="18"/>
          <w:szCs w:val="18"/>
        </w:rPr>
        <w:t>.</w:t>
      </w:r>
    </w:p>
    <w:p w14:paraId="23DDD8E5" w14:textId="77777777" w:rsidR="003A3719" w:rsidRPr="00E82630" w:rsidRDefault="003A3719" w:rsidP="00954B2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709" w:right="-427"/>
        <w:jc w:val="left"/>
        <w:rPr>
          <w:rFonts w:cs="Arial"/>
          <w:spacing w:val="-3"/>
          <w:sz w:val="18"/>
          <w:szCs w:val="18"/>
        </w:rPr>
      </w:pPr>
      <w:r w:rsidRPr="00E8263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E8263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E8263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1" w:history="1">
        <w:r w:rsidRPr="00E82630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E82630">
        <w:rPr>
          <w:rFonts w:cs="Arial"/>
          <w:spacing w:val="-3"/>
          <w:sz w:val="18"/>
          <w:szCs w:val="18"/>
        </w:rPr>
        <w:t>.</w:t>
      </w:r>
    </w:p>
    <w:p w14:paraId="10D69B34" w14:textId="28FED337" w:rsidR="00954B2C" w:rsidRDefault="00954B2C" w:rsidP="00954B2C">
      <w:pPr>
        <w:pStyle w:val="Sidfot"/>
        <w:tabs>
          <w:tab w:val="clear" w:pos="4153"/>
          <w:tab w:val="clear" w:pos="8306"/>
        </w:tabs>
        <w:ind w:left="-709" w:right="425"/>
        <w:jc w:val="both"/>
        <w:rPr>
          <w:rFonts w:ascii="Arial" w:hAnsi="Arial" w:cs="Arial"/>
          <w:sz w:val="18"/>
          <w:szCs w:val="18"/>
        </w:rPr>
      </w:pPr>
      <w:r w:rsidRPr="00054345">
        <w:rPr>
          <w:rFonts w:ascii="Arial" w:hAnsi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HLA-B*44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12778" w:type="dxa"/>
        <w:tblLayout w:type="fixed"/>
        <w:tblLook w:val="0020" w:firstRow="1" w:lastRow="0" w:firstColumn="0" w:lastColumn="0" w:noHBand="0" w:noVBand="0"/>
      </w:tblPr>
      <w:tblGrid>
        <w:gridCol w:w="845"/>
        <w:gridCol w:w="1276"/>
        <w:gridCol w:w="4845"/>
        <w:gridCol w:w="5812"/>
      </w:tblGrid>
      <w:tr w:rsidR="00C47574" w:rsidRPr="00C47574" w14:paraId="08ABDC6D" w14:textId="77777777" w:rsidTr="005944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7D281826" w14:textId="77777777" w:rsidR="00C47574" w:rsidRPr="00C47574" w:rsidRDefault="00C47574" w:rsidP="00C47574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bookmarkStart w:id="1" w:name="_Hlk503438016"/>
            <w:r w:rsidRPr="00C47574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6" w:type="dxa"/>
          </w:tcPr>
          <w:p w14:paraId="063361EB" w14:textId="024C2A1E" w:rsidR="00C47574" w:rsidRPr="00C47574" w:rsidRDefault="00C47574" w:rsidP="00C47574">
            <w:pPr>
              <w:suppressAutoHyphens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C47574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845" w:type="dxa"/>
          </w:tcPr>
          <w:p w14:paraId="45427620" w14:textId="2E1CB89B" w:rsidR="00C47574" w:rsidRPr="00C47574" w:rsidRDefault="00C47574" w:rsidP="00C47574">
            <w:pPr>
              <w:suppressAutoHyphens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C47574">
              <w:rPr>
                <w:rFonts w:cs="Arial"/>
                <w:color w:val="000000"/>
                <w:spacing w:val="-3"/>
                <w:sz w:val="18"/>
                <w:szCs w:val="18"/>
              </w:rPr>
              <w:t>Amplified HLA-B*44 alleles</w:t>
            </w:r>
          </w:p>
        </w:tc>
        <w:tc>
          <w:tcPr>
            <w:tcW w:w="5812" w:type="dxa"/>
          </w:tcPr>
          <w:p w14:paraId="21BA71C8" w14:textId="77777777" w:rsidR="00C47574" w:rsidRPr="00C47574" w:rsidRDefault="00C47574" w:rsidP="00C47574">
            <w:pPr>
              <w:suppressAutoHyphens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C47574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C47574" w:rsidRPr="00C47574" w14:paraId="66774CB5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0D139C8E" w14:textId="33CB9F96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276" w:type="dxa"/>
          </w:tcPr>
          <w:p w14:paraId="4469A5D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 </w:t>
            </w:r>
          </w:p>
          <w:p w14:paraId="1DA8EA3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845" w:type="dxa"/>
          </w:tcPr>
          <w:p w14:paraId="7CBFACD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44:04, 44:28:01-44:28:02, 44:56N, 44:76</w:t>
            </w:r>
          </w:p>
          <w:p w14:paraId="6057306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44:70 </w:t>
            </w:r>
          </w:p>
        </w:tc>
        <w:tc>
          <w:tcPr>
            <w:tcW w:w="5812" w:type="dxa"/>
          </w:tcPr>
          <w:p w14:paraId="0BE83649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C47574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07:20, 07:140, 07:153, 35:45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C*04:345, C*05:102, C*14:61</w:t>
            </w:r>
          </w:p>
        </w:tc>
      </w:tr>
      <w:tr w:rsidR="00C47574" w:rsidRPr="00C47574" w14:paraId="29852E2C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09C6B2D2" w14:textId="77777777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276" w:type="dxa"/>
          </w:tcPr>
          <w:p w14:paraId="26C6C77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32DE8A9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4845" w:type="dxa"/>
          </w:tcPr>
          <w:p w14:paraId="59ACB1B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39</w:t>
            </w:r>
          </w:p>
          <w:p w14:paraId="512A003C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05:01:01-44:05:04, 44:10, 44:15:01:01-44:15:01:02, 44:17-44:18, 44:25, 44:31, 44:43:01-44:43:02, 44:58N, 44:62, 44:70, 44:75, 44:77-44:78, 44:82, 44:107, 44:117, 44:123, 44:134, 44:136, 44:139-44:140, 44:144, 44:158, 44:184, 44:213, 44:226, 44:230, 44:236, 44:250-44:251, 44:256, 44:263-44:264, 44:288, 44:308, 44:330, 44:339-44:340, 44:465</w:t>
            </w:r>
          </w:p>
        </w:tc>
        <w:tc>
          <w:tcPr>
            <w:tcW w:w="5812" w:type="dxa"/>
          </w:tcPr>
          <w:p w14:paraId="5357E05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15:561</w:t>
            </w:r>
          </w:p>
          <w:p w14:paraId="6D45CAE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07:20, 07:140, 07:153, 15:14, 15:91, 15:131, 15:161, 15:518, 15:551, 18:56, 18:169, 35:45, 35:71, 35:169, 35:309, 35:452, 38:158, 40:132, 40:178, 45:01:01:01-45:02, 45:05-45:07, 45:09, 45:11-45:23, 45:25, 46:17, 49:20, 50:02:01:01-50:02:01:02, 50:56, 51:23, 51:108, 52:15, 53:22, 57:07, 57:93, 57:119, 58:07, 82:01:01:01-82:03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82, C*04:345, C*05:102, C*05:184, C*06:165, C*08:93, C*14:61, C*15:25</w:t>
            </w:r>
          </w:p>
        </w:tc>
      </w:tr>
      <w:tr w:rsidR="00C47574" w:rsidRPr="00C47574" w14:paraId="313D60D3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4C0430B6" w14:textId="25B613BD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276" w:type="dxa"/>
          </w:tcPr>
          <w:p w14:paraId="57CD814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01E51507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4845" w:type="dxa"/>
          </w:tcPr>
          <w:p w14:paraId="422A0BA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23N</w:t>
            </w:r>
          </w:p>
          <w:p w14:paraId="620D9B6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10, 44:15:01:01-44:15:01:02, 44:18, 44:140, 44:339-44:340 </w:t>
            </w:r>
          </w:p>
        </w:tc>
        <w:tc>
          <w:tcPr>
            <w:tcW w:w="5812" w:type="dxa"/>
          </w:tcPr>
          <w:p w14:paraId="3F0F657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B4055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5:01:01:01-45:01:09, 45:05-45:07, 45:11-45:23, 45:25, 49:20, 50:02:01:01-50:02:01:02, 50:56, 82:01:01:01-82:03</w:t>
            </w:r>
          </w:p>
        </w:tc>
      </w:tr>
      <w:tr w:rsidR="00C47574" w:rsidRPr="00C47574" w14:paraId="668651F0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1AB85B6B" w14:textId="551FEFC2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276" w:type="dxa"/>
          </w:tcPr>
          <w:p w14:paraId="2D97C667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 xml:space="preserve">125 bp </w:t>
            </w:r>
          </w:p>
          <w:p w14:paraId="39639DF8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>150 bp</w:t>
            </w:r>
          </w:p>
          <w:p w14:paraId="3DB00EF5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>175 bp</w:t>
            </w:r>
          </w:p>
        </w:tc>
        <w:tc>
          <w:tcPr>
            <w:tcW w:w="4845" w:type="dxa"/>
          </w:tcPr>
          <w:p w14:paraId="31595293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 xml:space="preserve">*44:24, 44:181 </w:t>
            </w:r>
          </w:p>
          <w:p w14:paraId="0299BDC9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>*44:92</w:t>
            </w:r>
          </w:p>
          <w:p w14:paraId="5F1280BD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>*44:237N</w:t>
            </w:r>
          </w:p>
        </w:tc>
        <w:tc>
          <w:tcPr>
            <w:tcW w:w="5812" w:type="dxa"/>
          </w:tcPr>
          <w:p w14:paraId="63E1BFC2" w14:textId="77777777" w:rsidR="00C47574" w:rsidRPr="00C47574" w:rsidRDefault="00C47574" w:rsidP="00C47574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 xml:space="preserve">*13:132, 41:55, </w:t>
            </w:r>
            <w:r w:rsidRPr="00C47574">
              <w:rPr>
                <w:rFonts w:ascii="Arial" w:hAnsi="Arial" w:cs="Arial"/>
                <w:b/>
                <w:bCs/>
                <w:sz w:val="18"/>
                <w:szCs w:val="18"/>
              </w:rPr>
              <w:t>C*02:167, C*03:504, C*05:205, C*06:284, C*07:828</w:t>
            </w:r>
          </w:p>
        </w:tc>
      </w:tr>
      <w:tr w:rsidR="00C47574" w:rsidRPr="00C47574" w14:paraId="0A6FFC1C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0C1E8FF7" w14:textId="453DC4DC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276" w:type="dxa"/>
          </w:tcPr>
          <w:p w14:paraId="0B85BCD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24AB44B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5978504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4845" w:type="dxa"/>
          </w:tcPr>
          <w:p w14:paraId="1B8111D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31, 44:169, 44:182</w:t>
            </w:r>
          </w:p>
          <w:p w14:paraId="419687C6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74</w:t>
            </w:r>
          </w:p>
          <w:p w14:paraId="46E39DE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19N, 44:82, 44:96, 44:153 </w:t>
            </w:r>
          </w:p>
        </w:tc>
        <w:tc>
          <w:tcPr>
            <w:tcW w:w="5812" w:type="dxa"/>
          </w:tcPr>
          <w:p w14:paraId="252CB09C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0:132, 40:178</w:t>
            </w:r>
          </w:p>
          <w:p w14:paraId="3E800B6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42CAE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57:07, 57:93, 57:119</w:t>
            </w:r>
          </w:p>
        </w:tc>
      </w:tr>
      <w:tr w:rsidR="00C47574" w:rsidRPr="00C47574" w14:paraId="7E19CA04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05276404" w14:textId="77777777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276" w:type="dxa"/>
          </w:tcPr>
          <w:p w14:paraId="5334968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237F0E1C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4845" w:type="dxa"/>
          </w:tcPr>
          <w:p w14:paraId="15A8C411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1</w:t>
            </w:r>
          </w:p>
          <w:p w14:paraId="067682B7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30</w:t>
            </w:r>
          </w:p>
        </w:tc>
        <w:tc>
          <w:tcPr>
            <w:tcW w:w="5812" w:type="dxa"/>
          </w:tcPr>
          <w:p w14:paraId="0B816559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574" w:rsidRPr="00C47574" w14:paraId="67F4B138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7F06C3C1" w14:textId="6DB60E86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276" w:type="dxa"/>
          </w:tcPr>
          <w:p w14:paraId="4190C198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695FAF1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32801F8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4845" w:type="dxa"/>
          </w:tcPr>
          <w:p w14:paraId="30AE402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32, 44:326 </w:t>
            </w:r>
          </w:p>
          <w:p w14:paraId="27DFA7A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6, 44:21, 44:64:01-44:64:02, 44:124, 44:150</w:t>
            </w:r>
          </w:p>
          <w:p w14:paraId="4A3088B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86 </w:t>
            </w:r>
          </w:p>
        </w:tc>
        <w:tc>
          <w:tcPr>
            <w:tcW w:w="5812" w:type="dxa"/>
          </w:tcPr>
          <w:p w14:paraId="42F8B6E8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27:148</w:t>
            </w:r>
          </w:p>
          <w:p w14:paraId="5A8DBC7E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07:28, 40:414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97</w:t>
            </w:r>
          </w:p>
          <w:p w14:paraId="308135A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51:246, 52:56, 53:27</w:t>
            </w:r>
          </w:p>
        </w:tc>
      </w:tr>
      <w:tr w:rsidR="00C47574" w:rsidRPr="00C47574" w14:paraId="60515B3C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313F91DA" w14:textId="77777777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276" w:type="dxa"/>
          </w:tcPr>
          <w:p w14:paraId="6ECB303C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0406580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4845" w:type="dxa"/>
          </w:tcPr>
          <w:p w14:paraId="198578A7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77, 44:228</w:t>
            </w:r>
          </w:p>
          <w:p w14:paraId="307269F9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26 </w:t>
            </w:r>
          </w:p>
        </w:tc>
        <w:tc>
          <w:tcPr>
            <w:tcW w:w="5812" w:type="dxa"/>
          </w:tcPr>
          <w:p w14:paraId="305854F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13:81, 35:183, 51:209</w:t>
            </w:r>
          </w:p>
          <w:p w14:paraId="47C15E7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35:138, 47:07</w:t>
            </w:r>
          </w:p>
        </w:tc>
      </w:tr>
      <w:tr w:rsidR="00C47574" w:rsidRPr="00C47574" w14:paraId="1F92D947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01D4EDD0" w14:textId="70E58E57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276" w:type="dxa"/>
          </w:tcPr>
          <w:p w14:paraId="60B3E7C7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70CFA55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6908037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4845" w:type="dxa"/>
          </w:tcPr>
          <w:p w14:paraId="126B2219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69:01-44:69:02</w:t>
            </w:r>
          </w:p>
          <w:p w14:paraId="3307CFD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33, 44:81</w:t>
            </w:r>
          </w:p>
          <w:p w14:paraId="4DBDD5E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85</w:t>
            </w:r>
          </w:p>
        </w:tc>
        <w:tc>
          <w:tcPr>
            <w:tcW w:w="5812" w:type="dxa"/>
          </w:tcPr>
          <w:p w14:paraId="06C4EF58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38:51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370N</w:t>
            </w:r>
          </w:p>
          <w:p w14:paraId="4C1EBB5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04DCAE" w14:textId="38902F57" w:rsidR="00C47574" w:rsidRPr="00C47574" w:rsidRDefault="00594465" w:rsidP="00C47574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C47574"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51:226, 58:107, </w:t>
            </w:r>
            <w:r w:rsidR="00C47574"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137, A*32:96</w:t>
            </w:r>
          </w:p>
        </w:tc>
      </w:tr>
      <w:tr w:rsidR="00C47574" w:rsidRPr="00C47574" w14:paraId="4A307B0E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5FA63901" w14:textId="77777777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276" w:type="dxa"/>
          </w:tcPr>
          <w:p w14:paraId="06E5CEC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39399177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8E436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BD3AC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6A58E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845" w:type="dxa"/>
          </w:tcPr>
          <w:p w14:paraId="5AD88AB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02:10, 44:34:01</w:t>
            </w:r>
          </w:p>
          <w:p w14:paraId="404E0FD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C21C3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9EDC7D7" w14:textId="77777777" w:rsid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881890" w14:textId="48002DE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15:01:01-44:15:01:02, 44:18, 44:20, 44:47, 44:100, 44:197, 44:339 </w:t>
            </w:r>
          </w:p>
        </w:tc>
        <w:tc>
          <w:tcPr>
            <w:tcW w:w="5812" w:type="dxa"/>
          </w:tcPr>
          <w:p w14:paraId="642321A7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15:32:02, 37:22, 40:01:11, 40:58, 49:03, 51:310, 52:01:02:01-52:01:02:05, 52:01:04, 52:01:09, 52:01:40, 52:01:43, 52:01:47, 52:02:01, 52:03, 52:06:01-52:06:02, 52:09:01, 52:10:03, 52:21:01, 52:31:02, 52:85</w:t>
            </w:r>
          </w:p>
          <w:p w14:paraId="32CEFF9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5:01:01:01-45:03, 45:05-45:07, 45:09, 45:11-45:23, 45:25, 49:20, 50:02:01:01-50:02:01:02, 50:56, 51:23, 51:108, 52:15</w:t>
            </w:r>
          </w:p>
        </w:tc>
      </w:tr>
      <w:tr w:rsidR="00C47574" w:rsidRPr="00C47574" w14:paraId="31A5C834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40EDA632" w14:textId="4218638A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8</w:t>
            </w:r>
          </w:p>
        </w:tc>
        <w:tc>
          <w:tcPr>
            <w:tcW w:w="1276" w:type="dxa"/>
          </w:tcPr>
          <w:p w14:paraId="780DAB6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30 bp </w:t>
            </w:r>
          </w:p>
          <w:p w14:paraId="3F753CB9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4845" w:type="dxa"/>
          </w:tcPr>
          <w:p w14:paraId="24718FF6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68</w:t>
            </w:r>
          </w:p>
          <w:p w14:paraId="33ACA2D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35</w:t>
            </w:r>
          </w:p>
        </w:tc>
        <w:tc>
          <w:tcPr>
            <w:tcW w:w="5812" w:type="dxa"/>
          </w:tcPr>
          <w:p w14:paraId="00F0D19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574" w:rsidRPr="00C47574" w14:paraId="4B95493A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3FFE42C4" w14:textId="686A1A7A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9 </w:t>
            </w:r>
          </w:p>
        </w:tc>
        <w:tc>
          <w:tcPr>
            <w:tcW w:w="1276" w:type="dxa"/>
          </w:tcPr>
          <w:p w14:paraId="1854304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70CE136C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35BAA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845" w:type="dxa"/>
          </w:tcPr>
          <w:p w14:paraId="59460056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17, 44:251</w:t>
            </w:r>
          </w:p>
          <w:p w14:paraId="6D87D20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58CD86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15:01:01-44:15:01:02, 44:55, 44:103, 44:188, 44:212 </w:t>
            </w:r>
          </w:p>
        </w:tc>
        <w:tc>
          <w:tcPr>
            <w:tcW w:w="5812" w:type="dxa"/>
          </w:tcPr>
          <w:p w14:paraId="6AD182F1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4:10, 15:460, 35:59:01, 35:242, 37:19:01, 38:20:01, 39:42, 39:106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26:02, C*15:140, C*15:152:03, C*17:01:10</w:t>
            </w:r>
          </w:p>
          <w:p w14:paraId="02993BBC" w14:textId="77777777" w:rsidR="00C47574" w:rsidRPr="00C47574" w:rsidRDefault="00C47574" w:rsidP="00C47574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3:23, 13:55, 18:09, 27:01, 27:142, 37:10, 40:47, 40:96, 40:157, 40:201, 49:02</w:t>
            </w:r>
          </w:p>
        </w:tc>
      </w:tr>
      <w:tr w:rsidR="00C47574" w:rsidRPr="00C47574" w14:paraId="5015AFF4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tcW w:w="845" w:type="dxa"/>
          </w:tcPr>
          <w:p w14:paraId="5998FD9D" w14:textId="27E38C50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276" w:type="dxa"/>
          </w:tcPr>
          <w:p w14:paraId="5D466166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70137F7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370CCF6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7E0CB9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A353E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230 bp </w:t>
            </w:r>
          </w:p>
          <w:p w14:paraId="3FD64B4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4845" w:type="dxa"/>
          </w:tcPr>
          <w:p w14:paraId="46E1A2F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94</w:t>
            </w:r>
          </w:p>
          <w:p w14:paraId="5936E38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7, 44:43:01-44:43:02, 44:144, 44:230, 44:256, 44:308</w:t>
            </w:r>
          </w:p>
          <w:p w14:paraId="29C2C80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43FD2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98</w:t>
            </w:r>
          </w:p>
          <w:p w14:paraId="225294FC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99 </w:t>
            </w:r>
          </w:p>
        </w:tc>
        <w:tc>
          <w:tcPr>
            <w:tcW w:w="5812" w:type="dxa"/>
          </w:tcPr>
          <w:p w14:paraId="552A51A6" w14:textId="77777777" w:rsidR="00C47574" w:rsidRPr="00C47574" w:rsidRDefault="00C47574" w:rsidP="00C47574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38B3FCB" w14:textId="0E74E48A" w:rsidR="00C47574" w:rsidRPr="00C47574" w:rsidRDefault="00594465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C47574"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5:14, 15:91, 15:131, 15:161, 15:518, 15:551, 18:56, 18:169, 35:45, 35:71, 45:09, 46:17, 53:22, 57:93, 57:119, 58:07, </w:t>
            </w:r>
            <w:r w:rsidR="00C47574"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82, C*06:165, C*14:61</w:t>
            </w:r>
          </w:p>
          <w:p w14:paraId="201B3D91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432, A*30:29, A*30:122, A*31:61</w:t>
            </w:r>
          </w:p>
        </w:tc>
      </w:tr>
      <w:tr w:rsidR="00C47574" w:rsidRPr="00C47574" w14:paraId="585B39E6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43"/>
        </w:trPr>
        <w:tc>
          <w:tcPr>
            <w:tcW w:w="845" w:type="dxa"/>
          </w:tcPr>
          <w:p w14:paraId="57F8FB62" w14:textId="77777777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276" w:type="dxa"/>
          </w:tcPr>
          <w:p w14:paraId="05D0C1BC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34A508B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4845" w:type="dxa"/>
          </w:tcPr>
          <w:p w14:paraId="6D72F6F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80-44:81</w:t>
            </w:r>
          </w:p>
          <w:p w14:paraId="6E78ABB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6, 44:37:01-44:37:02, 44:64:01-44:64:02, 44:91, 44:132, 44:150, 44:190, 44:268, 44:275, 44:290</w:t>
            </w:r>
          </w:p>
        </w:tc>
        <w:tc>
          <w:tcPr>
            <w:tcW w:w="5812" w:type="dxa"/>
          </w:tcPr>
          <w:p w14:paraId="26601A18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57:126</w:t>
            </w:r>
          </w:p>
          <w:p w14:paraId="4FD5CE61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07:28, 08:87, 15:77, 15:233, 18:166, 40:414, 49:61, 51:261, 51:274, 52:26, 57:04:01-57:04:03, 58:114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3:31, A*24:106, C*01:115, C*02:97, C*03:433, C*03:514, C*07:231, C*14:79, C*16:10</w:t>
            </w:r>
          </w:p>
        </w:tc>
      </w:tr>
      <w:tr w:rsidR="00C47574" w:rsidRPr="00C47574" w14:paraId="17A95E5E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144249FC" w14:textId="5F8A9C7F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276" w:type="dxa"/>
          </w:tcPr>
          <w:p w14:paraId="4E1D0A2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4B1C8B69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4845" w:type="dxa"/>
          </w:tcPr>
          <w:p w14:paraId="71EC0E0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63</w:t>
            </w:r>
          </w:p>
          <w:p w14:paraId="07E37A57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04, 44:56N, 44:132, 44:137, 44:163:01-44:163:02, 44:190, 44:268, 44:446</w:t>
            </w:r>
          </w:p>
        </w:tc>
        <w:tc>
          <w:tcPr>
            <w:tcW w:w="5812" w:type="dxa"/>
          </w:tcPr>
          <w:p w14:paraId="3CD913E1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DC620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08:87, 18:166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115, C*07:231, C*14:79, C*16:10</w:t>
            </w:r>
          </w:p>
        </w:tc>
      </w:tr>
      <w:tr w:rsidR="00C47574" w:rsidRPr="00C47574" w14:paraId="0D724308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5795FC10" w14:textId="63A2A042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276" w:type="dxa"/>
          </w:tcPr>
          <w:p w14:paraId="2FF3C95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367F7B5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ABEB6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71F79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6288E1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4845" w:type="dxa"/>
          </w:tcPr>
          <w:p w14:paraId="62B2957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40, 44:44, 44:130, 44:156, 44:210:01-44:210:02</w:t>
            </w:r>
          </w:p>
          <w:p w14:paraId="781DC57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2D0CAC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4BDD01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980C76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142 </w:t>
            </w:r>
          </w:p>
        </w:tc>
        <w:tc>
          <w:tcPr>
            <w:tcW w:w="5812" w:type="dxa"/>
          </w:tcPr>
          <w:p w14:paraId="5A230B38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07:149, 08:02, 08:117, 08:255, 13:97, 15:115, 27:01, 27:142, 38:02:01:01-38:02:06, 38:02:08-38:04, 38:08, 38:15, 38:18, 38:23, 38:29, 38:35, 38:43-38:50, 38:62, 38:64, 38:72, 38:74-38:76, 38:79, 38:82, 38:84-38:85, 38:160, 38:162-38:165N, 38:167, 56:07, 59:08</w:t>
            </w:r>
          </w:p>
        </w:tc>
      </w:tr>
      <w:tr w:rsidR="00C47574" w:rsidRPr="00C47574" w14:paraId="171FB464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3"/>
        </w:trPr>
        <w:tc>
          <w:tcPr>
            <w:tcW w:w="845" w:type="dxa"/>
          </w:tcPr>
          <w:p w14:paraId="1B6E8867" w14:textId="77777777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276" w:type="dxa"/>
          </w:tcPr>
          <w:p w14:paraId="7A7393C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235 bp </w:t>
            </w:r>
          </w:p>
          <w:p w14:paraId="3EFA5579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ADE4B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2D021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76E1F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4845" w:type="dxa"/>
          </w:tcPr>
          <w:p w14:paraId="29D3D7F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0, 44:15:01:01-44:15:01:02, 44:18, 44:48, 44:256, 44:339-44:340, 44:481</w:t>
            </w:r>
          </w:p>
          <w:p w14:paraId="3F11E74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E2EEA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2A518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31, 44:41:01-44:41:02, 44:54, 44:65, 44:106, 44:135, 44:158, 44:184, 44:213, 44:230, 44:236, 44:440 </w:t>
            </w:r>
          </w:p>
        </w:tc>
        <w:tc>
          <w:tcPr>
            <w:tcW w:w="5812" w:type="dxa"/>
          </w:tcPr>
          <w:p w14:paraId="4485F817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35:45, 35:71, 35:169, 35:309, 35:452, 45:01:01:01-45:03, 45:05-45:07, 45:09, 45:11-45:23, 45:25, 49:20, 50:02:01:01-50:02:01:02, 50:56, 53:22, 58:07, 82:01:01:01-82:03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82, C*04:345, C*05:102, C*05:184, C*06:165, C*08:93, C*14:61, C*15:25</w:t>
            </w:r>
          </w:p>
          <w:p w14:paraId="628B5A9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07:20, 07:140, 07:153, 15:14, 15:91, 15:131, 15:161, 15:518, 15:551, 18:56, 18:169, 27:47, 27:50:01-27:50:02, 38:158, 40:132, 40:178, 46:17, 58:07, 82:01:01:01-82:03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82, C*04:345, C*05:102, C*05:184, C*06:165, C*08:93, C*14:61</w:t>
            </w:r>
          </w:p>
        </w:tc>
      </w:tr>
      <w:tr w:rsidR="00C47574" w:rsidRPr="00C47574" w14:paraId="11653082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360C6A65" w14:textId="4BF3F1B9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276" w:type="dxa"/>
          </w:tcPr>
          <w:p w14:paraId="155A7DDC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4B9B1A3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4845" w:type="dxa"/>
          </w:tcPr>
          <w:p w14:paraId="0035227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52N, 44:115</w:t>
            </w:r>
          </w:p>
          <w:p w14:paraId="1176C169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29, 44:89, 44:285</w:t>
            </w:r>
          </w:p>
        </w:tc>
        <w:tc>
          <w:tcPr>
            <w:tcW w:w="5812" w:type="dxa"/>
          </w:tcPr>
          <w:p w14:paraId="13E69EC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574" w:rsidRPr="00C47574" w14:paraId="54813B5F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7202A174" w14:textId="76F35A8B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276" w:type="dxa"/>
          </w:tcPr>
          <w:p w14:paraId="69F8D44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09F5BFC8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413AD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4845" w:type="dxa"/>
          </w:tcPr>
          <w:p w14:paraId="460E6AB6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53:01-44:53:02, 44:182, 44:192:01-44:192:04, 44:343</w:t>
            </w:r>
          </w:p>
          <w:p w14:paraId="3220A4B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5C60E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73, 44:76, 44:79:01-44:79:02, 44:146, 44:150, 44:275, 44:299</w:t>
            </w:r>
          </w:p>
        </w:tc>
        <w:tc>
          <w:tcPr>
            <w:tcW w:w="5812" w:type="dxa"/>
          </w:tcPr>
          <w:p w14:paraId="57FDE531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07:28, 08:87, 40:414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115, C*02:97, C*03:433, C*07:231, C*14:79, C*16:10</w:t>
            </w:r>
          </w:p>
          <w:p w14:paraId="424E64E3" w14:textId="08125A9F" w:rsidR="00C47574" w:rsidRPr="00C47574" w:rsidRDefault="00F11FC3" w:rsidP="00C47574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C47574"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07:28, 15:77, 15:233, 49:61, 51:261, 52:26, </w:t>
            </w:r>
            <w:r w:rsidR="00C47574" w:rsidRPr="0059446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115,</w:t>
            </w:r>
            <w:r w:rsidR="00C47574"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C47574"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97, C*03:433, C*03:514, C*14:79</w:t>
            </w:r>
          </w:p>
        </w:tc>
      </w:tr>
      <w:tr w:rsidR="00C47574" w:rsidRPr="00C47574" w14:paraId="478D6264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7CCF7C5B" w14:textId="3A5C0332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276" w:type="dxa"/>
          </w:tcPr>
          <w:p w14:paraId="3EE2AEE3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 xml:space="preserve">220 bp </w:t>
            </w:r>
          </w:p>
          <w:p w14:paraId="195C0FD0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>250 bp</w:t>
            </w:r>
          </w:p>
          <w:p w14:paraId="0DCF42AE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4845" w:type="dxa"/>
          </w:tcPr>
          <w:p w14:paraId="53BCAA1C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>*44:36</w:t>
            </w:r>
          </w:p>
          <w:p w14:paraId="07D6C4B9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 xml:space="preserve">*44:54, 44:106, 44:135, 44:158, 44:184, 44:213 </w:t>
            </w:r>
          </w:p>
          <w:p w14:paraId="5545AACC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>*44:173</w:t>
            </w:r>
          </w:p>
        </w:tc>
        <w:tc>
          <w:tcPr>
            <w:tcW w:w="5812" w:type="dxa"/>
          </w:tcPr>
          <w:p w14:paraId="6CB639C9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D3C085" w14:textId="77777777" w:rsidR="00C47574" w:rsidRPr="00C47574" w:rsidRDefault="00C47574" w:rsidP="00C47574">
            <w:pPr>
              <w:rPr>
                <w:rFonts w:ascii="Arial" w:hAnsi="Arial" w:cs="Arial"/>
                <w:sz w:val="18"/>
                <w:szCs w:val="18"/>
              </w:rPr>
            </w:pPr>
            <w:r w:rsidRPr="00C47574">
              <w:rPr>
                <w:rFonts w:ascii="Arial" w:hAnsi="Arial" w:cs="Arial"/>
                <w:sz w:val="18"/>
                <w:szCs w:val="18"/>
              </w:rPr>
              <w:t>*07:20, 07:140, 07:153</w:t>
            </w:r>
          </w:p>
        </w:tc>
      </w:tr>
      <w:tr w:rsidR="00C47574" w:rsidRPr="00C47574" w14:paraId="6E0F0099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16047963" w14:textId="432B4048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46</w:t>
            </w:r>
          </w:p>
        </w:tc>
        <w:tc>
          <w:tcPr>
            <w:tcW w:w="1276" w:type="dxa"/>
          </w:tcPr>
          <w:p w14:paraId="44B1836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690A3E2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450 bp</w:t>
            </w:r>
          </w:p>
        </w:tc>
        <w:tc>
          <w:tcPr>
            <w:tcW w:w="4845" w:type="dxa"/>
          </w:tcPr>
          <w:p w14:paraId="353CA931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66, 44:267N</w:t>
            </w:r>
          </w:p>
          <w:p w14:paraId="7333864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56N </w:t>
            </w:r>
          </w:p>
        </w:tc>
        <w:tc>
          <w:tcPr>
            <w:tcW w:w="5812" w:type="dxa"/>
          </w:tcPr>
          <w:p w14:paraId="1AB43F7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27:208, 51:11N</w:t>
            </w:r>
          </w:p>
          <w:p w14:paraId="0FF2BB7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0:337N</w:t>
            </w:r>
          </w:p>
        </w:tc>
      </w:tr>
      <w:tr w:rsidR="00C47574" w:rsidRPr="00C47574" w14:paraId="37F5E45E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5096E026" w14:textId="6D4DDEAC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47</w:t>
            </w:r>
          </w:p>
        </w:tc>
        <w:tc>
          <w:tcPr>
            <w:tcW w:w="1276" w:type="dxa"/>
          </w:tcPr>
          <w:p w14:paraId="4721E14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65 bp </w:t>
            </w:r>
          </w:p>
          <w:p w14:paraId="79CD3C7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51954D8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67CB81E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4845" w:type="dxa"/>
          </w:tcPr>
          <w:p w14:paraId="171CA19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93, 44:139</w:t>
            </w:r>
          </w:p>
          <w:p w14:paraId="406ED63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72, 44:204:01-44:204:02</w:t>
            </w:r>
          </w:p>
          <w:p w14:paraId="771E0CE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91</w:t>
            </w:r>
          </w:p>
          <w:p w14:paraId="56E2920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58N </w:t>
            </w:r>
          </w:p>
        </w:tc>
        <w:tc>
          <w:tcPr>
            <w:tcW w:w="5812" w:type="dxa"/>
          </w:tcPr>
          <w:p w14:paraId="4D07E2F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9A025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5834F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0:392</w:t>
            </w:r>
          </w:p>
        </w:tc>
      </w:tr>
      <w:tr w:rsidR="00C47574" w:rsidRPr="00C47574" w14:paraId="1C83BCF7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6F46B9CB" w14:textId="47D7890E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276" w:type="dxa"/>
          </w:tcPr>
          <w:p w14:paraId="0752A42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0870F68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40 bp </w:t>
            </w:r>
          </w:p>
          <w:p w14:paraId="7F2F84D8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5D08476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  <w:p w14:paraId="21A935A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595 bp</w:t>
            </w:r>
          </w:p>
        </w:tc>
        <w:tc>
          <w:tcPr>
            <w:tcW w:w="4845" w:type="dxa"/>
          </w:tcPr>
          <w:p w14:paraId="5B40A46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61N</w:t>
            </w:r>
          </w:p>
          <w:p w14:paraId="59F1200C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59:01-44:59:02, 44:136, 44:191 </w:t>
            </w:r>
          </w:p>
          <w:p w14:paraId="1267518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237N</w:t>
            </w:r>
          </w:p>
          <w:p w14:paraId="20AEF0AC" w14:textId="62F0416D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594465">
              <w:rPr>
                <w:rFonts w:ascii="Arial" w:hAnsi="Arial" w:cs="Arial"/>
                <w:color w:val="000000"/>
                <w:sz w:val="18"/>
                <w:szCs w:val="18"/>
              </w:rPr>
              <w:t>44:78, 44:120, 44:195</w:t>
            </w:r>
          </w:p>
          <w:p w14:paraId="7253C767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59:01-44:59:02, 44:136</w:t>
            </w:r>
          </w:p>
        </w:tc>
        <w:tc>
          <w:tcPr>
            <w:tcW w:w="5812" w:type="dxa"/>
          </w:tcPr>
          <w:p w14:paraId="1315C138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AF22C96" w14:textId="77777777" w:rsid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35:223, 40:392</w:t>
            </w:r>
          </w:p>
          <w:p w14:paraId="3DB3EB48" w14:textId="77777777" w:rsidR="00594465" w:rsidRDefault="00594465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4A22C21" w14:textId="31838204" w:rsidR="00594465" w:rsidRPr="00C47574" w:rsidRDefault="00594465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*15:45, 35:204, </w:t>
            </w:r>
            <w:r w:rsidRPr="0059446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147</w:t>
            </w:r>
          </w:p>
        </w:tc>
      </w:tr>
      <w:tr w:rsidR="00C47574" w:rsidRPr="00C47574" w14:paraId="0783B51D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60"/>
        </w:trPr>
        <w:tc>
          <w:tcPr>
            <w:tcW w:w="845" w:type="dxa"/>
          </w:tcPr>
          <w:p w14:paraId="1F8F737A" w14:textId="5F64687D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276" w:type="dxa"/>
          </w:tcPr>
          <w:p w14:paraId="5D4DE436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1038E41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71939647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45F9240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4845" w:type="dxa"/>
          </w:tcPr>
          <w:p w14:paraId="2E3D6BE1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11, 44:200</w:t>
            </w:r>
          </w:p>
          <w:p w14:paraId="056066D8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71N</w:t>
            </w:r>
          </w:p>
          <w:p w14:paraId="5E56174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37, 44:227</w:t>
            </w:r>
          </w:p>
          <w:p w14:paraId="27C6E797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148 </w:t>
            </w:r>
          </w:p>
        </w:tc>
        <w:tc>
          <w:tcPr>
            <w:tcW w:w="5812" w:type="dxa"/>
          </w:tcPr>
          <w:p w14:paraId="14AF5091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4B293CF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1DD2A76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CB2EEE5" w14:textId="0952EF07" w:rsidR="00C47574" w:rsidRPr="00C47574" w:rsidRDefault="00F11FC3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C47574"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58:76, </w:t>
            </w:r>
            <w:r w:rsidR="00C47574" w:rsidRPr="000E1EF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C*03:251, </w:t>
            </w:r>
            <w:r w:rsidR="000E1EF6" w:rsidRPr="000E1EF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</w:t>
            </w:r>
            <w:r w:rsidR="00C47574" w:rsidRPr="000E1EF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3:314,</w:t>
            </w:r>
            <w:r w:rsidR="00C47574"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C47574"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5:10, C*05:148, C*08:44, C*08:61, C*08:82, C*08:126, C*08:209, C*15:130</w:t>
            </w:r>
          </w:p>
        </w:tc>
      </w:tr>
      <w:tr w:rsidR="00C47574" w:rsidRPr="00C47574" w14:paraId="41FEFCA2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62C7DEEB" w14:textId="32B1B993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276" w:type="dxa"/>
          </w:tcPr>
          <w:p w14:paraId="28BFBED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5F099719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0DF6752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845" w:type="dxa"/>
          </w:tcPr>
          <w:p w14:paraId="3D656B6C" w14:textId="722A3E00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15-44:116</w:t>
            </w:r>
          </w:p>
          <w:p w14:paraId="76D6E27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217N</w:t>
            </w:r>
          </w:p>
          <w:p w14:paraId="2CBA5C46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259</w:t>
            </w:r>
          </w:p>
        </w:tc>
        <w:tc>
          <w:tcPr>
            <w:tcW w:w="5812" w:type="dxa"/>
          </w:tcPr>
          <w:p w14:paraId="0472C51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574" w:rsidRPr="00C47574" w14:paraId="7CAE51E5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6E2EBC6C" w14:textId="67290DEC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276" w:type="dxa"/>
          </w:tcPr>
          <w:p w14:paraId="11FF78D1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10CAADE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  <w:p w14:paraId="4A7DADA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  <w:p w14:paraId="527B2DB1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405 bp</w:t>
            </w:r>
          </w:p>
        </w:tc>
        <w:tc>
          <w:tcPr>
            <w:tcW w:w="4845" w:type="dxa"/>
          </w:tcPr>
          <w:p w14:paraId="15AC55F8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43, 44:261</w:t>
            </w:r>
          </w:p>
          <w:p w14:paraId="0F6AD0C8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86</w:t>
            </w:r>
          </w:p>
          <w:p w14:paraId="0FD8394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73</w:t>
            </w:r>
          </w:p>
          <w:p w14:paraId="751A7AE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118 </w:t>
            </w:r>
          </w:p>
        </w:tc>
        <w:tc>
          <w:tcPr>
            <w:tcW w:w="5812" w:type="dxa"/>
          </w:tcPr>
          <w:p w14:paraId="13EB25B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1310A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51:246, 52:56, 53:27</w:t>
            </w:r>
          </w:p>
          <w:p w14:paraId="5971FC4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E913E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39:46</w:t>
            </w:r>
          </w:p>
        </w:tc>
      </w:tr>
      <w:tr w:rsidR="00C47574" w:rsidRPr="00C47574" w14:paraId="5B1AB60A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4688C67C" w14:textId="77777777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276" w:type="dxa"/>
          </w:tcPr>
          <w:p w14:paraId="08336C7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37D5273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845" w:type="dxa"/>
          </w:tcPr>
          <w:p w14:paraId="00D98E37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22, 44:451</w:t>
            </w:r>
          </w:p>
          <w:p w14:paraId="353175C6" w14:textId="43B001C1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259</w:t>
            </w:r>
            <w:r w:rsidR="00594465">
              <w:rPr>
                <w:rFonts w:ascii="Arial" w:hAnsi="Arial" w:cs="Arial"/>
                <w:color w:val="000000"/>
                <w:sz w:val="18"/>
                <w:szCs w:val="18"/>
              </w:rPr>
              <w:t>, 44:195</w:t>
            </w:r>
          </w:p>
        </w:tc>
        <w:tc>
          <w:tcPr>
            <w:tcW w:w="5812" w:type="dxa"/>
          </w:tcPr>
          <w:p w14:paraId="458003B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574" w:rsidRPr="00C47574" w14:paraId="4BB884D5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2AC69538" w14:textId="77777777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276" w:type="dxa"/>
          </w:tcPr>
          <w:p w14:paraId="1F575B4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7555E678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4845" w:type="dxa"/>
          </w:tcPr>
          <w:p w14:paraId="317B850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253</w:t>
            </w:r>
          </w:p>
          <w:p w14:paraId="6AAC0DD3" w14:textId="49D8930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126:01-44:126:02, 44:159, </w:t>
            </w:r>
            <w:r w:rsidR="000E1EF6">
              <w:rPr>
                <w:rFonts w:ascii="Arial" w:hAnsi="Arial" w:cs="Arial"/>
                <w:color w:val="000000"/>
                <w:sz w:val="18"/>
                <w:szCs w:val="18"/>
              </w:rPr>
              <w:t>44:195</w:t>
            </w:r>
          </w:p>
        </w:tc>
        <w:tc>
          <w:tcPr>
            <w:tcW w:w="5812" w:type="dxa"/>
          </w:tcPr>
          <w:p w14:paraId="659B4A24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35:377, 35:469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337</w:t>
            </w:r>
          </w:p>
          <w:p w14:paraId="117835E6" w14:textId="268FD4E2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5:394,</w:t>
            </w:r>
            <w:r w:rsidR="00594465">
              <w:rPr>
                <w:rFonts w:ascii="Arial" w:hAnsi="Arial" w:cs="Arial"/>
                <w:color w:val="000000"/>
                <w:sz w:val="18"/>
                <w:szCs w:val="18"/>
              </w:rPr>
              <w:t xml:space="preserve"> 15:454N,</w:t>
            </w: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 35:247, 58:45:01-58:45:02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96, C*15:52:01-15:52:02</w:t>
            </w:r>
          </w:p>
        </w:tc>
      </w:tr>
      <w:tr w:rsidR="00C47574" w:rsidRPr="00C47574" w14:paraId="01C2FFB9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00CCB5C7" w14:textId="2D08088D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276" w:type="dxa"/>
          </w:tcPr>
          <w:p w14:paraId="486630F7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13714AE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845" w:type="dxa"/>
          </w:tcPr>
          <w:p w14:paraId="79CE26A7" w14:textId="148D495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16</w:t>
            </w:r>
          </w:p>
          <w:p w14:paraId="74ADD19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10, 44:138Q, 44:149N, 44:211</w:t>
            </w:r>
          </w:p>
        </w:tc>
        <w:tc>
          <w:tcPr>
            <w:tcW w:w="5812" w:type="dxa"/>
          </w:tcPr>
          <w:p w14:paraId="4B4DC67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574" w:rsidRPr="00C47574" w14:paraId="4DE30AF6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30D91CCC" w14:textId="391F4328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276" w:type="dxa"/>
          </w:tcPr>
          <w:p w14:paraId="1432879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71898A24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  <w:p w14:paraId="44858DC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845" w:type="dxa"/>
          </w:tcPr>
          <w:p w14:paraId="0837A8A3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98N</w:t>
            </w:r>
          </w:p>
          <w:p w14:paraId="5A4D356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160Q </w:t>
            </w:r>
          </w:p>
          <w:p w14:paraId="5F0789FC" w14:textId="76E6B80B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104, 44:148 </w:t>
            </w:r>
          </w:p>
        </w:tc>
        <w:tc>
          <w:tcPr>
            <w:tcW w:w="5812" w:type="dxa"/>
          </w:tcPr>
          <w:p w14:paraId="3F457E42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265N</w:t>
            </w:r>
          </w:p>
          <w:p w14:paraId="68099186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35:333Q, 37:16Q, </w:t>
            </w:r>
            <w:r w:rsidRPr="0059446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5:96Q</w:t>
            </w:r>
          </w:p>
          <w:p w14:paraId="5220C2EE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58:76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251, C*03:314, C*05:10, C*05:148, C*08:44, C*08:61, C*08:82, C*08:126, C*08:209, C*15:130</w:t>
            </w:r>
          </w:p>
        </w:tc>
      </w:tr>
      <w:tr w:rsidR="00C47574" w:rsidRPr="00C47574" w14:paraId="70C2A47A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105EA96C" w14:textId="2D825A3C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276" w:type="dxa"/>
          </w:tcPr>
          <w:p w14:paraId="1A964A7C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12B43E0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27BB86B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4845" w:type="dxa"/>
          </w:tcPr>
          <w:p w14:paraId="22DE34F0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87, 44:487</w:t>
            </w:r>
            <w:r w:rsidRPr="00C47574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</w:p>
          <w:p w14:paraId="41A1AC09" w14:textId="7F60280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87-44:88, 44:223</w:t>
            </w:r>
          </w:p>
          <w:p w14:paraId="7251AEB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271</w:t>
            </w:r>
          </w:p>
        </w:tc>
        <w:tc>
          <w:tcPr>
            <w:tcW w:w="5812" w:type="dxa"/>
          </w:tcPr>
          <w:p w14:paraId="42A9377E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7574" w:rsidRPr="00C47574" w14:paraId="4F9BE8A7" w14:textId="77777777" w:rsidTr="005944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2101BB56" w14:textId="77777777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276" w:type="dxa"/>
          </w:tcPr>
          <w:p w14:paraId="5A7C9BF8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79786F1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4B3BD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44A492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DC3A67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845" w:type="dxa"/>
          </w:tcPr>
          <w:p w14:paraId="5D629906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130, 44:156, 44:221, 44:224, 44:258</w:t>
            </w:r>
          </w:p>
          <w:p w14:paraId="2A9567FA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C2BD3C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9E2715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A22D6C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15:01:01-44:15:01:02, 44:55, 44:103, 44:188, 44:212 </w:t>
            </w:r>
          </w:p>
        </w:tc>
        <w:tc>
          <w:tcPr>
            <w:tcW w:w="5812" w:type="dxa"/>
          </w:tcPr>
          <w:p w14:paraId="39B5497F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07:149, 08:02, 08:117, 08:255, 15:115, 18:09, 37:10, 38:02:01:01-38:02:06, 38:02:08-38:04, 38:08, 38:15, 38:18, 38:23, 38:29, 38:35, 38:43-38:45, 38:47-38:50, 38:62, 38:64, 38:72, 38:74-38:76, 38:79, 38:82, 38:84-38:85, 38:160, 38:162-38:165N, 38:167</w:t>
            </w:r>
          </w:p>
          <w:p w14:paraId="7AD16EF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13:23, 13:55, 18:09, 27:01, 27:142, 37:10, 40:47, 40:96, 40:157, 40:201, 49:02</w:t>
            </w:r>
          </w:p>
        </w:tc>
      </w:tr>
      <w:tr w:rsidR="00C47574" w:rsidRPr="00C47574" w14:paraId="047162BB" w14:textId="77777777" w:rsidTr="0059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5" w:type="dxa"/>
          </w:tcPr>
          <w:p w14:paraId="2B393B8A" w14:textId="7CCC8DAE" w:rsidR="00C47574" w:rsidRPr="00C47574" w:rsidRDefault="00C47574" w:rsidP="00C4757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62</w:t>
            </w:r>
          </w:p>
        </w:tc>
        <w:tc>
          <w:tcPr>
            <w:tcW w:w="1276" w:type="dxa"/>
          </w:tcPr>
          <w:p w14:paraId="4DADF40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2578652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16CE29A5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300 bp</w:t>
            </w:r>
          </w:p>
        </w:tc>
        <w:tc>
          <w:tcPr>
            <w:tcW w:w="4845" w:type="dxa"/>
          </w:tcPr>
          <w:p w14:paraId="3AD84F98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38</w:t>
            </w:r>
          </w:p>
          <w:p w14:paraId="1772442D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>*44:253</w:t>
            </w:r>
          </w:p>
          <w:p w14:paraId="15AE308B" w14:textId="77777777" w:rsidR="00C47574" w:rsidRPr="00C47574" w:rsidRDefault="00C47574" w:rsidP="00C4757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44:71 </w:t>
            </w:r>
          </w:p>
        </w:tc>
        <w:tc>
          <w:tcPr>
            <w:tcW w:w="5812" w:type="dxa"/>
          </w:tcPr>
          <w:p w14:paraId="5688EED4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13:80, 35:326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5:147</w:t>
            </w:r>
          </w:p>
          <w:p w14:paraId="5E3F2CE8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color w:val="000000"/>
                <w:sz w:val="18"/>
                <w:szCs w:val="18"/>
              </w:rPr>
              <w:t xml:space="preserve">*35:377, 35:469, </w:t>
            </w: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337</w:t>
            </w:r>
          </w:p>
          <w:p w14:paraId="38AA9DB8" w14:textId="77777777" w:rsidR="00C47574" w:rsidRPr="00C47574" w:rsidRDefault="00C47574" w:rsidP="00C4757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4757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5:141</w:t>
            </w:r>
          </w:p>
        </w:tc>
      </w:tr>
      <w:bookmarkEnd w:id="1"/>
    </w:tbl>
    <w:p w14:paraId="52F99E86" w14:textId="23BCFE50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425"/>
        <w:jc w:val="both"/>
        <w:rPr>
          <w:rFonts w:ascii="Arial" w:hAnsi="Arial" w:cs="Arial"/>
          <w:sz w:val="18"/>
          <w:szCs w:val="18"/>
        </w:rPr>
      </w:pPr>
    </w:p>
    <w:p w14:paraId="2474FE1C" w14:textId="77777777" w:rsidR="00AC7B30" w:rsidRDefault="00AC7B30" w:rsidP="00954B2C">
      <w:pPr>
        <w:pStyle w:val="Sidfot"/>
        <w:tabs>
          <w:tab w:val="clear" w:pos="4153"/>
          <w:tab w:val="clear" w:pos="8306"/>
        </w:tabs>
        <w:ind w:left="-709" w:right="425"/>
        <w:jc w:val="both"/>
        <w:rPr>
          <w:rFonts w:ascii="Arial" w:hAnsi="Arial" w:cs="Arial"/>
          <w:sz w:val="18"/>
          <w:szCs w:val="18"/>
        </w:rPr>
      </w:pPr>
    </w:p>
    <w:p w14:paraId="784BF5CA" w14:textId="77777777" w:rsidR="008F5590" w:rsidRDefault="008F5590" w:rsidP="0040160F">
      <w:pPr>
        <w:ind w:right="-427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5212C10" w14:textId="77777777" w:rsidR="0040160F" w:rsidRDefault="0040160F" w:rsidP="00564087">
      <w:pPr>
        <w:ind w:left="-709" w:right="-427"/>
        <w:jc w:val="both"/>
        <w:rPr>
          <w:rFonts w:ascii="Arial" w:hAnsi="Arial" w:cs="Arial"/>
          <w:sz w:val="18"/>
          <w:szCs w:val="18"/>
        </w:rPr>
      </w:pPr>
      <w:r w:rsidRPr="006150B6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6150B6">
        <w:rPr>
          <w:rFonts w:ascii="Arial" w:hAnsi="Arial" w:cs="Arial"/>
          <w:spacing w:val="-3"/>
          <w:sz w:val="18"/>
          <w:szCs w:val="18"/>
        </w:rPr>
        <w:t xml:space="preserve">The following HLA-B*44 alleles </w:t>
      </w:r>
      <w:r w:rsidRPr="006150B6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34A42805" w14:textId="77777777" w:rsidR="007F368F" w:rsidRDefault="007F368F" w:rsidP="0040160F">
      <w:pPr>
        <w:ind w:right="-427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-474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872"/>
        <w:gridCol w:w="1329"/>
        <w:gridCol w:w="2861"/>
        <w:gridCol w:w="1276"/>
      </w:tblGrid>
      <w:tr w:rsidR="00EF7895" w:rsidRPr="00EF7895" w14:paraId="0F0F5920" w14:textId="77777777" w:rsidTr="00EF7895">
        <w:trPr>
          <w:trHeight w:val="314"/>
        </w:trPr>
        <w:tc>
          <w:tcPr>
            <w:tcW w:w="1872" w:type="dxa"/>
            <w:tcBorders>
              <w:top w:val="nil"/>
              <w:left w:val="nil"/>
              <w:bottom w:val="single" w:sz="4" w:space="0" w:color="A6A6A6"/>
            </w:tcBorders>
            <w:shd w:val="clear" w:color="auto" w:fill="FFFFFF"/>
          </w:tcPr>
          <w:p w14:paraId="18A0293A" w14:textId="77777777" w:rsidR="00EF7895" w:rsidRPr="00EF7895" w:rsidRDefault="00EF7895" w:rsidP="00C475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bookmarkStart w:id="2" w:name="_Hlk52200243"/>
            <w:r w:rsidRPr="00EF789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329" w:type="dxa"/>
            <w:tcBorders>
              <w:top w:val="nil"/>
              <w:bottom w:val="single" w:sz="4" w:space="0" w:color="A6A6A6"/>
              <w:right w:val="single" w:sz="4" w:space="0" w:color="A6A6A6"/>
            </w:tcBorders>
            <w:shd w:val="clear" w:color="auto" w:fill="FFFFFF"/>
          </w:tcPr>
          <w:p w14:paraId="535A4EA4" w14:textId="77777777" w:rsidR="00EF7895" w:rsidRPr="00EF7895" w:rsidRDefault="00EF7895" w:rsidP="00C475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861" w:type="dxa"/>
            <w:tcBorders>
              <w:top w:val="nil"/>
              <w:left w:val="single" w:sz="4" w:space="0" w:color="A6A6A6"/>
              <w:bottom w:val="single" w:sz="4" w:space="0" w:color="A6A6A6"/>
            </w:tcBorders>
            <w:shd w:val="clear" w:color="auto" w:fill="FFFFFF"/>
          </w:tcPr>
          <w:p w14:paraId="4A87C8BD" w14:textId="77777777" w:rsidR="00EF7895" w:rsidRPr="00EF7895" w:rsidRDefault="00EF7895" w:rsidP="00C475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4" w:space="0" w:color="A6A6A6"/>
              <w:right w:val="nil"/>
            </w:tcBorders>
            <w:shd w:val="clear" w:color="auto" w:fill="FFFFFF"/>
          </w:tcPr>
          <w:p w14:paraId="562CC85C" w14:textId="77777777" w:rsidR="00EF7895" w:rsidRPr="00EF7895" w:rsidRDefault="00EF7895" w:rsidP="00C475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707B4E" w:rsidRPr="00EF7895" w14:paraId="063A2FBA" w14:textId="77777777" w:rsidTr="00EF7895">
        <w:trPr>
          <w:trHeight w:val="227"/>
        </w:trPr>
        <w:tc>
          <w:tcPr>
            <w:tcW w:w="1872" w:type="dxa"/>
            <w:tcBorders>
              <w:top w:val="single" w:sz="4" w:space="0" w:color="A6A6A6"/>
              <w:left w:val="nil"/>
              <w:bottom w:val="nil"/>
            </w:tcBorders>
            <w:shd w:val="clear" w:color="auto" w:fill="E6E6E6"/>
          </w:tcPr>
          <w:p w14:paraId="5ADAE316" w14:textId="61176C00" w:rsidR="00707B4E" w:rsidRPr="00EF7895" w:rsidRDefault="00707B4E" w:rsidP="00707B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*44:21, 44:326</w:t>
            </w:r>
          </w:p>
        </w:tc>
        <w:tc>
          <w:tcPr>
            <w:tcW w:w="1329" w:type="dxa"/>
            <w:tcBorders>
              <w:top w:val="single" w:sz="4" w:space="0" w:color="A6A6A6"/>
              <w:bottom w:val="nil"/>
              <w:right w:val="single" w:sz="4" w:space="0" w:color="A6A6A6"/>
            </w:tcBorders>
            <w:shd w:val="clear" w:color="auto" w:fill="E6E6E6"/>
          </w:tcPr>
          <w:p w14:paraId="1A46A141" w14:textId="70CECF0B" w:rsidR="00707B4E" w:rsidRPr="00EF7895" w:rsidRDefault="00707B4E" w:rsidP="00707B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2861" w:type="dxa"/>
            <w:tcBorders>
              <w:top w:val="single" w:sz="4" w:space="0" w:color="A6A6A6"/>
              <w:left w:val="single" w:sz="4" w:space="0" w:color="A6A6A6"/>
            </w:tcBorders>
            <w:shd w:val="clear" w:color="auto" w:fill="E6E6E6"/>
          </w:tcPr>
          <w:p w14:paraId="22A5016C" w14:textId="6521D820" w:rsidR="00707B4E" w:rsidRPr="00EF7895" w:rsidRDefault="00707B4E" w:rsidP="00707B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z w:val="18"/>
                <w:szCs w:val="18"/>
              </w:rPr>
              <w:t>B*44:78, 44:136</w:t>
            </w:r>
          </w:p>
        </w:tc>
        <w:tc>
          <w:tcPr>
            <w:tcW w:w="1276" w:type="dxa"/>
            <w:tcBorders>
              <w:top w:val="single" w:sz="4" w:space="0" w:color="A6A6A6"/>
              <w:right w:val="nil"/>
            </w:tcBorders>
            <w:shd w:val="clear" w:color="auto" w:fill="E6E6E6"/>
          </w:tcPr>
          <w:p w14:paraId="2F3458AA" w14:textId="5E6D3524" w:rsidR="00707B4E" w:rsidRPr="00EF7895" w:rsidRDefault="00707B4E" w:rsidP="00707B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48</w:t>
            </w:r>
          </w:p>
        </w:tc>
      </w:tr>
      <w:tr w:rsidR="00707B4E" w:rsidRPr="00EF7895" w14:paraId="78F4E0AA" w14:textId="77777777" w:rsidTr="00EF7895">
        <w:trPr>
          <w:trHeight w:val="227"/>
        </w:trPr>
        <w:tc>
          <w:tcPr>
            <w:tcW w:w="1872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0145AE5E" w14:textId="3499860F" w:rsidR="00707B4E" w:rsidRPr="00EF7895" w:rsidRDefault="00707B4E" w:rsidP="00707B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z w:val="18"/>
                <w:szCs w:val="18"/>
              </w:rPr>
              <w:t>B*44:58N, 44:139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6A6A6"/>
            </w:tcBorders>
            <w:shd w:val="clear" w:color="auto" w:fill="FFFFFF"/>
          </w:tcPr>
          <w:p w14:paraId="693EFDAD" w14:textId="00B8BC81" w:rsidR="00707B4E" w:rsidRPr="00EF7895" w:rsidRDefault="00707B4E" w:rsidP="00707B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47</w:t>
            </w:r>
          </w:p>
        </w:tc>
        <w:tc>
          <w:tcPr>
            <w:tcW w:w="2861" w:type="dxa"/>
            <w:tcBorders>
              <w:left w:val="single" w:sz="4" w:space="0" w:color="A6A6A6"/>
            </w:tcBorders>
            <w:shd w:val="clear" w:color="auto" w:fill="FFFFFF"/>
          </w:tcPr>
          <w:p w14:paraId="3096B229" w14:textId="47179FD6" w:rsidR="00707B4E" w:rsidRPr="00EF7895" w:rsidRDefault="00707B4E" w:rsidP="00707B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B*</w:t>
            </w:r>
            <w:r>
              <w:rPr>
                <w:spacing w:val="-3"/>
                <w:sz w:val="18"/>
                <w:szCs w:val="18"/>
                <w:lang w:eastAsia="sv-SE"/>
              </w:rPr>
              <w:t>44:</w:t>
            </w:r>
            <w:r w:rsidRPr="00EF7895">
              <w:rPr>
                <w:spacing w:val="-3"/>
                <w:sz w:val="18"/>
                <w:szCs w:val="18"/>
                <w:lang w:eastAsia="sv-SE"/>
              </w:rPr>
              <w:t>79:01-44:79:02, 44:192</w:t>
            </w:r>
            <w:r w:rsidR="003B10A4">
              <w:rPr>
                <w:spacing w:val="-3"/>
                <w:sz w:val="18"/>
                <w:szCs w:val="18"/>
                <w:lang w:eastAsia="sv-SE"/>
              </w:rPr>
              <w:t>:01</w:t>
            </w:r>
          </w:p>
        </w:tc>
        <w:tc>
          <w:tcPr>
            <w:tcW w:w="1276" w:type="dxa"/>
            <w:tcBorders>
              <w:right w:val="nil"/>
            </w:tcBorders>
            <w:shd w:val="clear" w:color="auto" w:fill="FFFFFF"/>
          </w:tcPr>
          <w:p w14:paraId="203DABCF" w14:textId="75F53FC1" w:rsidR="00707B4E" w:rsidRPr="00EF7895" w:rsidRDefault="00707B4E" w:rsidP="00707B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44</w:t>
            </w:r>
          </w:p>
        </w:tc>
      </w:tr>
      <w:tr w:rsidR="00707B4E" w:rsidRPr="00EF7895" w14:paraId="63D45CB3" w14:textId="77777777" w:rsidTr="00707B4E">
        <w:trPr>
          <w:trHeight w:val="227"/>
        </w:trPr>
        <w:tc>
          <w:tcPr>
            <w:tcW w:w="1872" w:type="dxa"/>
            <w:tcBorders>
              <w:top w:val="nil"/>
              <w:left w:val="nil"/>
              <w:bottom w:val="nil"/>
            </w:tcBorders>
            <w:shd w:val="clear" w:color="auto" w:fill="E7E6E6" w:themeFill="background2"/>
          </w:tcPr>
          <w:p w14:paraId="5D063AE6" w14:textId="4A24462D" w:rsidR="00707B4E" w:rsidRPr="00EF7895" w:rsidRDefault="00707B4E" w:rsidP="00707B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z w:val="18"/>
                <w:szCs w:val="18"/>
              </w:rPr>
            </w:pPr>
            <w:r w:rsidRPr="00EF7895">
              <w:rPr>
                <w:sz w:val="18"/>
                <w:szCs w:val="18"/>
              </w:rPr>
              <w:t>B*44:69:01, 44:85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6A6A6"/>
            </w:tcBorders>
            <w:shd w:val="clear" w:color="auto" w:fill="E7E6E6" w:themeFill="background2"/>
          </w:tcPr>
          <w:p w14:paraId="530E6C4F" w14:textId="6CA517B8" w:rsidR="00707B4E" w:rsidRPr="00EF7895" w:rsidRDefault="00707B4E" w:rsidP="00707B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26</w:t>
            </w:r>
          </w:p>
        </w:tc>
        <w:tc>
          <w:tcPr>
            <w:tcW w:w="2861" w:type="dxa"/>
            <w:tcBorders>
              <w:left w:val="single" w:sz="4" w:space="0" w:color="A6A6A6"/>
            </w:tcBorders>
            <w:shd w:val="clear" w:color="auto" w:fill="E7E6E6" w:themeFill="background2"/>
          </w:tcPr>
          <w:p w14:paraId="6B5DFBF9" w14:textId="00410087" w:rsidR="00707B4E" w:rsidRPr="00EF7895" w:rsidRDefault="009020A1" w:rsidP="00707B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*44:</w:t>
            </w:r>
            <w:r w:rsidR="00104B8F">
              <w:rPr>
                <w:sz w:val="18"/>
                <w:szCs w:val="18"/>
              </w:rPr>
              <w:t>94</w:t>
            </w:r>
            <w:r>
              <w:rPr>
                <w:sz w:val="18"/>
                <w:szCs w:val="18"/>
              </w:rPr>
              <w:t>, 44:98</w:t>
            </w:r>
          </w:p>
        </w:tc>
        <w:tc>
          <w:tcPr>
            <w:tcW w:w="1276" w:type="dxa"/>
            <w:tcBorders>
              <w:right w:val="nil"/>
            </w:tcBorders>
            <w:shd w:val="clear" w:color="auto" w:fill="E7E6E6" w:themeFill="background2"/>
          </w:tcPr>
          <w:p w14:paraId="0F98612B" w14:textId="0BA1055C" w:rsidR="00707B4E" w:rsidRPr="00EF7895" w:rsidRDefault="00FD48B6" w:rsidP="00707B4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31</w:t>
            </w:r>
          </w:p>
        </w:tc>
      </w:tr>
      <w:tr w:rsidR="00104B8F" w:rsidRPr="00EF7895" w14:paraId="2188A958" w14:textId="77777777" w:rsidTr="00707B4E">
        <w:trPr>
          <w:trHeight w:val="227"/>
        </w:trPr>
        <w:tc>
          <w:tcPr>
            <w:tcW w:w="1872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55BCA00" w14:textId="77777777" w:rsidR="00104B8F" w:rsidRPr="00EF7895" w:rsidRDefault="00104B8F" w:rsidP="00104B8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z w:val="18"/>
                <w:szCs w:val="18"/>
              </w:rPr>
              <w:t>B*44:72, 44:93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6A6A6"/>
            </w:tcBorders>
            <w:shd w:val="clear" w:color="auto" w:fill="auto"/>
          </w:tcPr>
          <w:p w14:paraId="0D613FBD" w14:textId="77777777" w:rsidR="00104B8F" w:rsidRPr="00EF7895" w:rsidRDefault="00104B8F" w:rsidP="00104B8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47</w:t>
            </w:r>
          </w:p>
        </w:tc>
        <w:tc>
          <w:tcPr>
            <w:tcW w:w="2861" w:type="dxa"/>
            <w:tcBorders>
              <w:left w:val="single" w:sz="4" w:space="0" w:color="A6A6A6"/>
              <w:bottom w:val="nil"/>
            </w:tcBorders>
            <w:shd w:val="clear" w:color="auto" w:fill="auto"/>
          </w:tcPr>
          <w:p w14:paraId="66D6F20D" w14:textId="77AB634C" w:rsidR="00104B8F" w:rsidRPr="00B3171A" w:rsidRDefault="00104B8F" w:rsidP="00104B8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*44:118, 44:</w:t>
            </w:r>
            <w:r w:rsidR="000F1930">
              <w:rPr>
                <w:sz w:val="18"/>
                <w:szCs w:val="18"/>
              </w:rPr>
              <w:t>261</w:t>
            </w:r>
          </w:p>
        </w:tc>
        <w:tc>
          <w:tcPr>
            <w:tcW w:w="1276" w:type="dxa"/>
            <w:tcBorders>
              <w:bottom w:val="nil"/>
              <w:right w:val="nil"/>
            </w:tcBorders>
            <w:shd w:val="clear" w:color="auto" w:fill="auto"/>
          </w:tcPr>
          <w:p w14:paraId="5F10C5FF" w14:textId="51379DD3" w:rsidR="00104B8F" w:rsidRPr="00EF7895" w:rsidRDefault="000F1930" w:rsidP="00104B8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52</w:t>
            </w:r>
          </w:p>
        </w:tc>
      </w:tr>
      <w:tr w:rsidR="009020A1" w:rsidRPr="00EF7895" w14:paraId="722EE08A" w14:textId="77777777" w:rsidTr="009020A1">
        <w:trPr>
          <w:trHeight w:val="227"/>
        </w:trPr>
        <w:tc>
          <w:tcPr>
            <w:tcW w:w="1872" w:type="dxa"/>
            <w:tcBorders>
              <w:top w:val="nil"/>
              <w:left w:val="nil"/>
              <w:bottom w:val="nil"/>
            </w:tcBorders>
            <w:shd w:val="clear" w:color="auto" w:fill="E7E6E6" w:themeFill="background2"/>
          </w:tcPr>
          <w:p w14:paraId="2CAF1B1D" w14:textId="26B3AA57" w:rsidR="009020A1" w:rsidRPr="00EF7895" w:rsidRDefault="009020A1" w:rsidP="009020A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z w:val="18"/>
                <w:szCs w:val="18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B*44:74, 44:169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A6A6A6"/>
            </w:tcBorders>
            <w:shd w:val="clear" w:color="auto" w:fill="E7E6E6" w:themeFill="background2"/>
          </w:tcPr>
          <w:p w14:paraId="54AFEEDE" w14:textId="559A90EA" w:rsidR="009020A1" w:rsidRPr="00EF7895" w:rsidRDefault="009020A1" w:rsidP="009020A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18</w:t>
            </w:r>
          </w:p>
        </w:tc>
        <w:tc>
          <w:tcPr>
            <w:tcW w:w="2861" w:type="dxa"/>
            <w:tcBorders>
              <w:left w:val="single" w:sz="4" w:space="0" w:color="A6A6A6"/>
              <w:bottom w:val="nil"/>
            </w:tcBorders>
            <w:shd w:val="clear" w:color="auto" w:fill="E7E6E6" w:themeFill="background2"/>
          </w:tcPr>
          <w:p w14:paraId="7C6B917D" w14:textId="163139C1" w:rsidR="009020A1" w:rsidRPr="00EF7895" w:rsidRDefault="009020A1" w:rsidP="009020A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z w:val="18"/>
                <w:szCs w:val="18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B*44:160Q, 44:198N</w:t>
            </w:r>
          </w:p>
        </w:tc>
        <w:tc>
          <w:tcPr>
            <w:tcW w:w="1276" w:type="dxa"/>
            <w:tcBorders>
              <w:bottom w:val="nil"/>
              <w:right w:val="nil"/>
            </w:tcBorders>
            <w:shd w:val="clear" w:color="auto" w:fill="E7E6E6" w:themeFill="background2"/>
          </w:tcPr>
          <w:p w14:paraId="45B95641" w14:textId="79816FB6" w:rsidR="009020A1" w:rsidRPr="00EF7895" w:rsidRDefault="009020A1" w:rsidP="009020A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EF7895">
              <w:rPr>
                <w:spacing w:val="-3"/>
                <w:sz w:val="18"/>
                <w:szCs w:val="18"/>
                <w:lang w:eastAsia="sv-SE"/>
              </w:rPr>
              <w:t>56</w:t>
            </w:r>
          </w:p>
        </w:tc>
      </w:tr>
      <w:bookmarkEnd w:id="2"/>
    </w:tbl>
    <w:p w14:paraId="0D42BD62" w14:textId="77777777" w:rsidR="007F368F" w:rsidRPr="007F368F" w:rsidRDefault="007F368F" w:rsidP="0040160F">
      <w:pPr>
        <w:ind w:right="-427"/>
        <w:jc w:val="both"/>
        <w:rPr>
          <w:rFonts w:ascii="Arial" w:hAnsi="Arial" w:cs="Arial"/>
          <w:sz w:val="16"/>
          <w:szCs w:val="18"/>
        </w:rPr>
      </w:pPr>
    </w:p>
    <w:p w14:paraId="5467FF57" w14:textId="77777777" w:rsidR="0040160F" w:rsidRPr="009020A1" w:rsidRDefault="0040160F" w:rsidP="003A3719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  <w:u w:val="single"/>
          <w:lang w:val="en-US"/>
        </w:rPr>
      </w:pPr>
    </w:p>
    <w:p w14:paraId="32671065" w14:textId="3C2D5587" w:rsidR="009020A1" w:rsidRPr="009020A1" w:rsidRDefault="009020A1" w:rsidP="00564087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sz w:val="18"/>
          <w:szCs w:val="18"/>
          <w:u w:val="single"/>
        </w:rPr>
      </w:pPr>
      <w:r w:rsidRPr="009020A1">
        <w:rPr>
          <w:rFonts w:ascii="Arial" w:hAnsi="Arial" w:cs="Arial"/>
          <w:sz w:val="18"/>
          <w:szCs w:val="18"/>
          <w:u w:val="single"/>
        </w:rPr>
        <w:t>Abbreviations</w:t>
      </w:r>
    </w:p>
    <w:p w14:paraId="34BB82ED" w14:textId="236E5638" w:rsidR="00E82630" w:rsidRPr="006150B6" w:rsidRDefault="009020A1" w:rsidP="00564087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w:</w:t>
      </w:r>
      <w:r w:rsidR="00E82630" w:rsidRPr="006150B6">
        <w:rPr>
          <w:rFonts w:ascii="Arial" w:hAnsi="Arial" w:cs="Arial"/>
          <w:sz w:val="18"/>
          <w:szCs w:val="18"/>
        </w:rPr>
        <w:t xml:space="preserve"> might be weakly amplified.</w:t>
      </w:r>
    </w:p>
    <w:p w14:paraId="3613CBE2" w14:textId="44110DD4" w:rsidR="006E2838" w:rsidRPr="00B3171A" w:rsidRDefault="00E82630" w:rsidP="00B3171A">
      <w:pPr>
        <w:pStyle w:val="Sidfot"/>
        <w:tabs>
          <w:tab w:val="clear" w:pos="4153"/>
          <w:tab w:val="clear" w:pos="8306"/>
        </w:tabs>
        <w:ind w:left="-709" w:right="-427"/>
        <w:jc w:val="both"/>
        <w:rPr>
          <w:rFonts w:ascii="Arial" w:hAnsi="Arial" w:cs="Arial"/>
          <w:spacing w:val="-1"/>
          <w:sz w:val="18"/>
          <w:szCs w:val="18"/>
          <w:lang w:val="en-US"/>
        </w:rPr>
      </w:pPr>
      <w:proofErr w:type="gramStart"/>
      <w:r w:rsidRPr="006150B6">
        <w:rPr>
          <w:rFonts w:ascii="Arial" w:hAnsi="Arial" w:cs="Arial"/>
          <w:spacing w:val="-1"/>
          <w:sz w:val="18"/>
          <w:szCs w:val="18"/>
          <w:lang w:val="en-US"/>
        </w:rPr>
        <w:t>?</w:t>
      </w:r>
      <w:r w:rsidR="009020A1">
        <w:rPr>
          <w:rFonts w:ascii="Arial" w:hAnsi="Arial" w:cs="Arial"/>
          <w:spacing w:val="-1"/>
          <w:sz w:val="18"/>
          <w:szCs w:val="18"/>
          <w:lang w:val="en-US"/>
        </w:rPr>
        <w:t>:</w:t>
      </w:r>
      <w:proofErr w:type="gramEnd"/>
      <w:r w:rsidRPr="006150B6">
        <w:rPr>
          <w:rFonts w:ascii="Arial" w:hAnsi="Arial" w:cs="Arial"/>
          <w:spacing w:val="-1"/>
          <w:sz w:val="18"/>
          <w:szCs w:val="18"/>
          <w:lang w:val="en-US"/>
        </w:rPr>
        <w:t xml:space="preserve"> nucleotide sequence information not available for the primer matching sequence.</w:t>
      </w:r>
    </w:p>
    <w:p w14:paraId="30815D77" w14:textId="77777777" w:rsidR="006E2838" w:rsidRDefault="006E2838" w:rsidP="003A3719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</w:rPr>
      </w:pPr>
    </w:p>
    <w:p w14:paraId="6DEB7931" w14:textId="77777777" w:rsidR="006E2838" w:rsidRDefault="006E2838" w:rsidP="003A3719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</w:rPr>
      </w:pPr>
    </w:p>
    <w:p w14:paraId="7D953A45" w14:textId="77777777" w:rsidR="006E2838" w:rsidRDefault="006E2838" w:rsidP="003A3719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</w:rPr>
      </w:pPr>
    </w:p>
    <w:p w14:paraId="60E95171" w14:textId="77777777" w:rsidR="006E2838" w:rsidRDefault="006E2838" w:rsidP="003A3719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</w:rPr>
      </w:pPr>
    </w:p>
    <w:p w14:paraId="71E636F0" w14:textId="77777777" w:rsidR="006E2838" w:rsidRDefault="006E2838" w:rsidP="003A3719">
      <w:pPr>
        <w:pStyle w:val="Sidfot"/>
        <w:tabs>
          <w:tab w:val="clear" w:pos="4153"/>
          <w:tab w:val="clear" w:pos="8306"/>
        </w:tabs>
        <w:ind w:right="-427"/>
        <w:jc w:val="both"/>
        <w:rPr>
          <w:rFonts w:ascii="Arial" w:hAnsi="Arial" w:cs="Arial"/>
        </w:rPr>
      </w:pPr>
    </w:p>
    <w:p w14:paraId="27D67BB1" w14:textId="77777777" w:rsidR="00302576" w:rsidRPr="00E84D6E" w:rsidRDefault="00C77629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ab/>
      </w:r>
    </w:p>
    <w:sectPr w:rsidR="00302576" w:rsidRPr="00E84D6E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38EF3C" w14:textId="77777777" w:rsidR="00C47574" w:rsidRDefault="00C47574">
      <w:r>
        <w:separator/>
      </w:r>
    </w:p>
  </w:endnote>
  <w:endnote w:type="continuationSeparator" w:id="0">
    <w:p w14:paraId="2C3E5D32" w14:textId="77777777" w:rsidR="00C47574" w:rsidRDefault="00C47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F0CEB2" w14:textId="77777777" w:rsidR="00C47574" w:rsidRPr="00060351" w:rsidRDefault="00C47574" w:rsidP="0025105B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3836467A" w14:textId="77777777" w:rsidR="00C47574" w:rsidRPr="00E61910" w:rsidRDefault="00C47574" w:rsidP="0025105B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53A788F" w14:textId="77777777" w:rsidR="00C47574" w:rsidRPr="00AA240A" w:rsidRDefault="00C47574" w:rsidP="0025105B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0F1C181C" w14:textId="7F2FCF4D" w:rsidR="00C47574" w:rsidRPr="00A6082E" w:rsidRDefault="00C47574" w:rsidP="0025105B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19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AF494" w14:textId="77777777" w:rsidR="00C47574" w:rsidRPr="00060351" w:rsidRDefault="00C47574" w:rsidP="00BF72BA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2275D6B1" w14:textId="77777777" w:rsidR="00C47574" w:rsidRPr="00E61910" w:rsidRDefault="00C47574" w:rsidP="00BF72B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DBA00C5" w14:textId="77777777" w:rsidR="00C47574" w:rsidRPr="00AA240A" w:rsidRDefault="00C47574" w:rsidP="00BF72B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3A08106" w14:textId="03BC4F73" w:rsidR="00C47574" w:rsidRPr="00471F00" w:rsidRDefault="00C47574" w:rsidP="00BF72B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19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19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928FD3" w14:textId="77777777" w:rsidR="00C47574" w:rsidRDefault="00C47574">
      <w:r>
        <w:separator/>
      </w:r>
    </w:p>
  </w:footnote>
  <w:footnote w:type="continuationSeparator" w:id="0">
    <w:p w14:paraId="2812778C" w14:textId="77777777" w:rsidR="00C47574" w:rsidRDefault="00C47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560C0" w14:textId="77777777" w:rsidR="00C47574" w:rsidRDefault="00C4757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F6D649D" w14:textId="77777777" w:rsidR="00C47574" w:rsidRDefault="00C47574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44CF2" w14:textId="72A00714" w:rsidR="00C47574" w:rsidRPr="00ED1CEC" w:rsidRDefault="00C47574" w:rsidP="0030795B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BACDFA4" wp14:editId="20FC50D0">
              <wp:simplePos x="0" y="0"/>
              <wp:positionH relativeFrom="margin">
                <wp:align>right</wp:align>
              </wp:positionH>
              <wp:positionV relativeFrom="paragraph">
                <wp:posOffset>-89151</wp:posOffset>
              </wp:positionV>
              <wp:extent cx="2037632" cy="491706"/>
              <wp:effectExtent l="0" t="0" r="20320" b="22860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7632" cy="491706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C473E0" w14:textId="77777777" w:rsidR="00C47574" w:rsidRPr="00AE65CF" w:rsidRDefault="00C47574" w:rsidP="006977AF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Pr="00F46BAA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  <w:p w14:paraId="5EA2D5DB" w14:textId="3C888EA8" w:rsidR="00C47574" w:rsidRPr="00AE65CF" w:rsidRDefault="00C4757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ACDFA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9.25pt;margin-top:-7pt;width:160.45pt;height:38.7pt;z-index:251655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">
              <v:textbox>
                <w:txbxContent>
                  <w:p w14:paraId="2DC473E0" w14:textId="77777777" w:rsidR="00C47574" w:rsidRPr="00AE65CF" w:rsidRDefault="00C47574" w:rsidP="006977AF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Pr="00F46BAA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  <w:p w14:paraId="5EA2D5DB" w14:textId="3C888EA8" w:rsidR="00C47574" w:rsidRPr="00AE65CF" w:rsidRDefault="00C4757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507E3ED9" wp14:editId="2980232E">
          <wp:simplePos x="0" y="0"/>
          <wp:positionH relativeFrom="margin">
            <wp:posOffset>-111318</wp:posOffset>
          </wp:positionH>
          <wp:positionV relativeFrom="paragraph">
            <wp:posOffset>-61650</wp:posOffset>
          </wp:positionV>
          <wp:extent cx="1184275" cy="161290"/>
          <wp:effectExtent l="0" t="0" r="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4275" cy="161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D1CEC">
      <w:rPr>
        <w:sz w:val="32"/>
        <w:szCs w:val="32"/>
        <w:vertAlign w:val="superscript"/>
      </w:rPr>
      <w:tab/>
    </w:r>
    <w:r w:rsidRPr="00ED1CEC">
      <w:rPr>
        <w:sz w:val="32"/>
        <w:szCs w:val="32"/>
        <w:vertAlign w:val="superscript"/>
      </w:rPr>
      <w:tab/>
    </w:r>
    <w:r w:rsidRPr="00ED1CEC">
      <w:rPr>
        <w:sz w:val="32"/>
        <w:szCs w:val="32"/>
        <w:vertAlign w:val="superscript"/>
      </w:rPr>
      <w:tab/>
    </w:r>
    <w:r w:rsidRPr="00ED1CEC">
      <w:rPr>
        <w:sz w:val="32"/>
        <w:szCs w:val="32"/>
        <w:vertAlign w:val="superscript"/>
      </w:rPr>
      <w:tab/>
    </w:r>
    <w:r>
      <w:rPr>
        <w:sz w:val="32"/>
        <w:szCs w:val="32"/>
        <w:vertAlign w:val="superscript"/>
      </w:rPr>
      <w:t xml:space="preserve">    </w:t>
    </w:r>
    <w:r w:rsidRPr="00ED1CEC">
      <w:rPr>
        <w:rFonts w:ascii="Arial" w:hAnsi="Arial" w:cs="Arial"/>
        <w:b/>
        <w:sz w:val="20"/>
        <w:szCs w:val="20"/>
      </w:rPr>
      <w:t>HLA-B*44</w:t>
    </w:r>
  </w:p>
  <w:p w14:paraId="2928A84C" w14:textId="52FA58F8" w:rsidR="00C47574" w:rsidRPr="00ED1CEC" w:rsidRDefault="00C47574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September</w:t>
    </w:r>
    <w:r w:rsidRPr="00ED1CEC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>2020</w:t>
    </w:r>
    <w:r>
      <w:rPr>
        <w:rFonts w:ascii="Arial" w:hAnsi="Arial" w:cs="Arial"/>
        <w:b/>
        <w:sz w:val="20"/>
        <w:szCs w:val="20"/>
      </w:rPr>
      <w:tab/>
    </w:r>
    <w:r w:rsidRPr="00ED1CEC">
      <w:rPr>
        <w:rFonts w:ascii="Arial" w:hAnsi="Arial" w:cs="Arial"/>
        <w:b/>
        <w:sz w:val="20"/>
        <w:szCs w:val="20"/>
      </w:rPr>
      <w:t>101.563-24/03 -24u/03u</w:t>
    </w:r>
  </w:p>
  <w:p w14:paraId="17CD30EC" w14:textId="41135CE4" w:rsidR="00C47574" w:rsidRPr="00B4027B" w:rsidRDefault="00C47574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0</w:t>
    </w:r>
    <w:r w:rsidRPr="00B4027B">
      <w:rPr>
        <w:rFonts w:ascii="Arial" w:hAnsi="Arial" w:cs="Arial"/>
        <w:b/>
        <w:sz w:val="20"/>
        <w:szCs w:val="20"/>
      </w:rPr>
      <w:t xml:space="preserve">                                                               </w:t>
    </w:r>
    <w:r>
      <w:rPr>
        <w:rFonts w:ascii="Arial" w:hAnsi="Arial" w:cs="Arial"/>
        <w:b/>
        <w:sz w:val="20"/>
        <w:szCs w:val="20"/>
      </w:rPr>
      <w:t xml:space="preserve">    5L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E47E8" w14:textId="77777777" w:rsidR="00C47574" w:rsidRDefault="00C4757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7498525" w14:textId="77777777" w:rsidR="00C47574" w:rsidRDefault="00C47574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790C3F"/>
    <w:multiLevelType w:val="hybridMultilevel"/>
    <w:tmpl w:val="0BF4155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1E26F2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F100156"/>
    <w:multiLevelType w:val="hybridMultilevel"/>
    <w:tmpl w:val="1D3C008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6"/>
  </w:num>
  <w:num w:numId="9">
    <w:abstractNumId w:val="7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836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tjQxNTcytjQ2NjNR0lEKTi0uzszPAykwrAUATPzDBCwAAAA="/>
  </w:docVars>
  <w:rsids>
    <w:rsidRoot w:val="001010A3"/>
    <w:rsid w:val="00001DAD"/>
    <w:rsid w:val="00003ADC"/>
    <w:rsid w:val="000062CB"/>
    <w:rsid w:val="00012D10"/>
    <w:rsid w:val="00016718"/>
    <w:rsid w:val="00020579"/>
    <w:rsid w:val="00020EA2"/>
    <w:rsid w:val="00024005"/>
    <w:rsid w:val="00024ADB"/>
    <w:rsid w:val="00033937"/>
    <w:rsid w:val="0003770A"/>
    <w:rsid w:val="000514F6"/>
    <w:rsid w:val="0005415B"/>
    <w:rsid w:val="00060484"/>
    <w:rsid w:val="00061975"/>
    <w:rsid w:val="00072FF0"/>
    <w:rsid w:val="00073075"/>
    <w:rsid w:val="00073EB6"/>
    <w:rsid w:val="00076077"/>
    <w:rsid w:val="00076D91"/>
    <w:rsid w:val="000808D9"/>
    <w:rsid w:val="00082A87"/>
    <w:rsid w:val="000838C8"/>
    <w:rsid w:val="00085E00"/>
    <w:rsid w:val="000952E6"/>
    <w:rsid w:val="0009679C"/>
    <w:rsid w:val="000B2A74"/>
    <w:rsid w:val="000C7605"/>
    <w:rsid w:val="000C7BE5"/>
    <w:rsid w:val="000D0543"/>
    <w:rsid w:val="000D590A"/>
    <w:rsid w:val="000E1EF6"/>
    <w:rsid w:val="000E2B25"/>
    <w:rsid w:val="000E63E2"/>
    <w:rsid w:val="000F1930"/>
    <w:rsid w:val="000F1A4F"/>
    <w:rsid w:val="000F3C01"/>
    <w:rsid w:val="000F6F6F"/>
    <w:rsid w:val="00100731"/>
    <w:rsid w:val="001010A3"/>
    <w:rsid w:val="00102AFD"/>
    <w:rsid w:val="00104B8F"/>
    <w:rsid w:val="0011170F"/>
    <w:rsid w:val="00111884"/>
    <w:rsid w:val="00112E5B"/>
    <w:rsid w:val="00125072"/>
    <w:rsid w:val="001250D1"/>
    <w:rsid w:val="001269C6"/>
    <w:rsid w:val="001349C4"/>
    <w:rsid w:val="001450B0"/>
    <w:rsid w:val="00153748"/>
    <w:rsid w:val="001579AA"/>
    <w:rsid w:val="00162A62"/>
    <w:rsid w:val="001637E0"/>
    <w:rsid w:val="00167ED0"/>
    <w:rsid w:val="00172075"/>
    <w:rsid w:val="0017279B"/>
    <w:rsid w:val="001751B4"/>
    <w:rsid w:val="001802C5"/>
    <w:rsid w:val="00181075"/>
    <w:rsid w:val="00182F9A"/>
    <w:rsid w:val="0019307E"/>
    <w:rsid w:val="00197BB8"/>
    <w:rsid w:val="001A2D4D"/>
    <w:rsid w:val="001A4B35"/>
    <w:rsid w:val="001A54D0"/>
    <w:rsid w:val="001A5E3D"/>
    <w:rsid w:val="001A71D0"/>
    <w:rsid w:val="001B0A47"/>
    <w:rsid w:val="001B140D"/>
    <w:rsid w:val="001C0083"/>
    <w:rsid w:val="001C41DC"/>
    <w:rsid w:val="001D2FA4"/>
    <w:rsid w:val="001F1BFE"/>
    <w:rsid w:val="001F3F6C"/>
    <w:rsid w:val="001F6847"/>
    <w:rsid w:val="00206F9F"/>
    <w:rsid w:val="002144EA"/>
    <w:rsid w:val="00214D0C"/>
    <w:rsid w:val="002258C5"/>
    <w:rsid w:val="0023036E"/>
    <w:rsid w:val="00236AD7"/>
    <w:rsid w:val="00242AAB"/>
    <w:rsid w:val="0025105B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2BC5"/>
    <w:rsid w:val="002C23CF"/>
    <w:rsid w:val="002C2939"/>
    <w:rsid w:val="002C4BD3"/>
    <w:rsid w:val="002D0832"/>
    <w:rsid w:val="002D707A"/>
    <w:rsid w:val="002D73C8"/>
    <w:rsid w:val="002E4D12"/>
    <w:rsid w:val="002F3F1E"/>
    <w:rsid w:val="002F4BD9"/>
    <w:rsid w:val="00302576"/>
    <w:rsid w:val="0030795B"/>
    <w:rsid w:val="00310290"/>
    <w:rsid w:val="003201D4"/>
    <w:rsid w:val="00320C08"/>
    <w:rsid w:val="00331CF6"/>
    <w:rsid w:val="003367B4"/>
    <w:rsid w:val="00337E3A"/>
    <w:rsid w:val="00341543"/>
    <w:rsid w:val="00354386"/>
    <w:rsid w:val="00364875"/>
    <w:rsid w:val="00365D52"/>
    <w:rsid w:val="0036652D"/>
    <w:rsid w:val="00367914"/>
    <w:rsid w:val="00373E47"/>
    <w:rsid w:val="00375239"/>
    <w:rsid w:val="00376026"/>
    <w:rsid w:val="00382BE4"/>
    <w:rsid w:val="0038376A"/>
    <w:rsid w:val="00384F83"/>
    <w:rsid w:val="00385B03"/>
    <w:rsid w:val="00395BFE"/>
    <w:rsid w:val="003A203F"/>
    <w:rsid w:val="003A3719"/>
    <w:rsid w:val="003A440A"/>
    <w:rsid w:val="003B10A4"/>
    <w:rsid w:val="003B6C5B"/>
    <w:rsid w:val="003B7606"/>
    <w:rsid w:val="003B7DED"/>
    <w:rsid w:val="003C1BAA"/>
    <w:rsid w:val="003C2DDF"/>
    <w:rsid w:val="003C60D3"/>
    <w:rsid w:val="003D0837"/>
    <w:rsid w:val="003D0DEE"/>
    <w:rsid w:val="003D6E23"/>
    <w:rsid w:val="003D74D5"/>
    <w:rsid w:val="003E1335"/>
    <w:rsid w:val="003E274F"/>
    <w:rsid w:val="003F2D05"/>
    <w:rsid w:val="0040160F"/>
    <w:rsid w:val="00402C50"/>
    <w:rsid w:val="00423366"/>
    <w:rsid w:val="00440FFA"/>
    <w:rsid w:val="00441AB0"/>
    <w:rsid w:val="0044312A"/>
    <w:rsid w:val="00450478"/>
    <w:rsid w:val="004637DE"/>
    <w:rsid w:val="0047196F"/>
    <w:rsid w:val="00471F00"/>
    <w:rsid w:val="00481119"/>
    <w:rsid w:val="00486CFF"/>
    <w:rsid w:val="0049155A"/>
    <w:rsid w:val="00493D14"/>
    <w:rsid w:val="004A6F42"/>
    <w:rsid w:val="004A79BA"/>
    <w:rsid w:val="004B28F2"/>
    <w:rsid w:val="004B45A6"/>
    <w:rsid w:val="004C38F6"/>
    <w:rsid w:val="004C72AD"/>
    <w:rsid w:val="004D46E1"/>
    <w:rsid w:val="004D5A24"/>
    <w:rsid w:val="004E061A"/>
    <w:rsid w:val="004E1E7A"/>
    <w:rsid w:val="004E59CE"/>
    <w:rsid w:val="004F3A3A"/>
    <w:rsid w:val="004F5DC6"/>
    <w:rsid w:val="00503481"/>
    <w:rsid w:val="005106B1"/>
    <w:rsid w:val="00511D00"/>
    <w:rsid w:val="00512069"/>
    <w:rsid w:val="00525CD5"/>
    <w:rsid w:val="00532C20"/>
    <w:rsid w:val="00542349"/>
    <w:rsid w:val="0055075C"/>
    <w:rsid w:val="00552E8A"/>
    <w:rsid w:val="00553F26"/>
    <w:rsid w:val="0055676E"/>
    <w:rsid w:val="00564087"/>
    <w:rsid w:val="005658AC"/>
    <w:rsid w:val="00571E25"/>
    <w:rsid w:val="00573F35"/>
    <w:rsid w:val="0057611B"/>
    <w:rsid w:val="00590F63"/>
    <w:rsid w:val="0059269D"/>
    <w:rsid w:val="00594465"/>
    <w:rsid w:val="0059677C"/>
    <w:rsid w:val="005B1227"/>
    <w:rsid w:val="005B1B96"/>
    <w:rsid w:val="005B345C"/>
    <w:rsid w:val="005C3203"/>
    <w:rsid w:val="005C3E19"/>
    <w:rsid w:val="005C6D9C"/>
    <w:rsid w:val="005C7EB4"/>
    <w:rsid w:val="005D1A1B"/>
    <w:rsid w:val="005D7E95"/>
    <w:rsid w:val="005E5E01"/>
    <w:rsid w:val="005F150D"/>
    <w:rsid w:val="005F2147"/>
    <w:rsid w:val="00607B65"/>
    <w:rsid w:val="006132E4"/>
    <w:rsid w:val="006150B6"/>
    <w:rsid w:val="00616EDC"/>
    <w:rsid w:val="00617628"/>
    <w:rsid w:val="006223A5"/>
    <w:rsid w:val="00625FC6"/>
    <w:rsid w:val="00626096"/>
    <w:rsid w:val="00633266"/>
    <w:rsid w:val="006363C8"/>
    <w:rsid w:val="006479D6"/>
    <w:rsid w:val="00647FE8"/>
    <w:rsid w:val="00657F89"/>
    <w:rsid w:val="006661C0"/>
    <w:rsid w:val="00667291"/>
    <w:rsid w:val="0068440A"/>
    <w:rsid w:val="00686988"/>
    <w:rsid w:val="00692F6C"/>
    <w:rsid w:val="006977AF"/>
    <w:rsid w:val="006A2F3F"/>
    <w:rsid w:val="006A4768"/>
    <w:rsid w:val="006A47F1"/>
    <w:rsid w:val="006A7AD2"/>
    <w:rsid w:val="006B0D0E"/>
    <w:rsid w:val="006B3E1A"/>
    <w:rsid w:val="006B6103"/>
    <w:rsid w:val="006B6E3F"/>
    <w:rsid w:val="006C4083"/>
    <w:rsid w:val="006C5A92"/>
    <w:rsid w:val="006C751F"/>
    <w:rsid w:val="006D4350"/>
    <w:rsid w:val="006D6F17"/>
    <w:rsid w:val="006D7DEE"/>
    <w:rsid w:val="006E2838"/>
    <w:rsid w:val="006E33AB"/>
    <w:rsid w:val="006E7A32"/>
    <w:rsid w:val="006F139A"/>
    <w:rsid w:val="006F3D45"/>
    <w:rsid w:val="006F7F99"/>
    <w:rsid w:val="00700747"/>
    <w:rsid w:val="00703B29"/>
    <w:rsid w:val="00705C65"/>
    <w:rsid w:val="00707B4E"/>
    <w:rsid w:val="00717D50"/>
    <w:rsid w:val="00731E1B"/>
    <w:rsid w:val="00734CF1"/>
    <w:rsid w:val="0073546C"/>
    <w:rsid w:val="00735572"/>
    <w:rsid w:val="0073750B"/>
    <w:rsid w:val="007444C1"/>
    <w:rsid w:val="0075152E"/>
    <w:rsid w:val="00752213"/>
    <w:rsid w:val="0075310A"/>
    <w:rsid w:val="00753B9E"/>
    <w:rsid w:val="0075468C"/>
    <w:rsid w:val="00763D8C"/>
    <w:rsid w:val="007713C6"/>
    <w:rsid w:val="00785012"/>
    <w:rsid w:val="007850BA"/>
    <w:rsid w:val="0079135B"/>
    <w:rsid w:val="007939A6"/>
    <w:rsid w:val="00796E2D"/>
    <w:rsid w:val="007A1CE6"/>
    <w:rsid w:val="007A5C44"/>
    <w:rsid w:val="007C0077"/>
    <w:rsid w:val="007D3A51"/>
    <w:rsid w:val="007E365B"/>
    <w:rsid w:val="007E4420"/>
    <w:rsid w:val="007E7A46"/>
    <w:rsid w:val="007F03B4"/>
    <w:rsid w:val="007F368F"/>
    <w:rsid w:val="007F68AD"/>
    <w:rsid w:val="00800303"/>
    <w:rsid w:val="008111DA"/>
    <w:rsid w:val="00811EBA"/>
    <w:rsid w:val="0081448E"/>
    <w:rsid w:val="00814ED3"/>
    <w:rsid w:val="00821E07"/>
    <w:rsid w:val="00824F8C"/>
    <w:rsid w:val="00834D28"/>
    <w:rsid w:val="00835452"/>
    <w:rsid w:val="008650CB"/>
    <w:rsid w:val="0088058D"/>
    <w:rsid w:val="008872EB"/>
    <w:rsid w:val="00891CFF"/>
    <w:rsid w:val="008A01A5"/>
    <w:rsid w:val="008A2092"/>
    <w:rsid w:val="008A2A16"/>
    <w:rsid w:val="008B674C"/>
    <w:rsid w:val="008C3A0F"/>
    <w:rsid w:val="008D2D55"/>
    <w:rsid w:val="008D4624"/>
    <w:rsid w:val="008F055B"/>
    <w:rsid w:val="008F068B"/>
    <w:rsid w:val="008F0E70"/>
    <w:rsid w:val="008F5590"/>
    <w:rsid w:val="008F7AFE"/>
    <w:rsid w:val="009020A1"/>
    <w:rsid w:val="00902744"/>
    <w:rsid w:val="0091530B"/>
    <w:rsid w:val="00915467"/>
    <w:rsid w:val="00920DB9"/>
    <w:rsid w:val="00933390"/>
    <w:rsid w:val="00940097"/>
    <w:rsid w:val="009456AE"/>
    <w:rsid w:val="00946097"/>
    <w:rsid w:val="00954B2C"/>
    <w:rsid w:val="00964295"/>
    <w:rsid w:val="00964437"/>
    <w:rsid w:val="00965212"/>
    <w:rsid w:val="00965933"/>
    <w:rsid w:val="00971D2A"/>
    <w:rsid w:val="00973A0A"/>
    <w:rsid w:val="0097600C"/>
    <w:rsid w:val="00980262"/>
    <w:rsid w:val="009817BC"/>
    <w:rsid w:val="00986B64"/>
    <w:rsid w:val="00986CCA"/>
    <w:rsid w:val="009942C0"/>
    <w:rsid w:val="00994958"/>
    <w:rsid w:val="009A0BDC"/>
    <w:rsid w:val="009A5AD0"/>
    <w:rsid w:val="009A7BDB"/>
    <w:rsid w:val="009B5BAF"/>
    <w:rsid w:val="009C2C40"/>
    <w:rsid w:val="009C5DF3"/>
    <w:rsid w:val="009D3801"/>
    <w:rsid w:val="009E1C42"/>
    <w:rsid w:val="009E6698"/>
    <w:rsid w:val="009F00DE"/>
    <w:rsid w:val="00A00FC4"/>
    <w:rsid w:val="00A046AF"/>
    <w:rsid w:val="00A0490A"/>
    <w:rsid w:val="00A06E76"/>
    <w:rsid w:val="00A214BE"/>
    <w:rsid w:val="00A25F6F"/>
    <w:rsid w:val="00A2603A"/>
    <w:rsid w:val="00A262B2"/>
    <w:rsid w:val="00A27C52"/>
    <w:rsid w:val="00A33EB4"/>
    <w:rsid w:val="00A4288E"/>
    <w:rsid w:val="00A4343D"/>
    <w:rsid w:val="00A44459"/>
    <w:rsid w:val="00A44636"/>
    <w:rsid w:val="00A46239"/>
    <w:rsid w:val="00A50614"/>
    <w:rsid w:val="00A66770"/>
    <w:rsid w:val="00A715E1"/>
    <w:rsid w:val="00A7677C"/>
    <w:rsid w:val="00A812C9"/>
    <w:rsid w:val="00A905BF"/>
    <w:rsid w:val="00A916D7"/>
    <w:rsid w:val="00A92CA6"/>
    <w:rsid w:val="00A93EF0"/>
    <w:rsid w:val="00A96C5A"/>
    <w:rsid w:val="00AA01BA"/>
    <w:rsid w:val="00AA240A"/>
    <w:rsid w:val="00AA34FA"/>
    <w:rsid w:val="00AB04D4"/>
    <w:rsid w:val="00AB2381"/>
    <w:rsid w:val="00AB268C"/>
    <w:rsid w:val="00AB5CFB"/>
    <w:rsid w:val="00AC7B30"/>
    <w:rsid w:val="00AD1AE6"/>
    <w:rsid w:val="00AD51C7"/>
    <w:rsid w:val="00AE11DC"/>
    <w:rsid w:val="00AE299B"/>
    <w:rsid w:val="00AF065D"/>
    <w:rsid w:val="00AF0CB9"/>
    <w:rsid w:val="00AF0FF6"/>
    <w:rsid w:val="00AF1C2B"/>
    <w:rsid w:val="00B01989"/>
    <w:rsid w:val="00B050F0"/>
    <w:rsid w:val="00B065C6"/>
    <w:rsid w:val="00B075AE"/>
    <w:rsid w:val="00B11130"/>
    <w:rsid w:val="00B22A0D"/>
    <w:rsid w:val="00B25D99"/>
    <w:rsid w:val="00B2771C"/>
    <w:rsid w:val="00B306EB"/>
    <w:rsid w:val="00B3171A"/>
    <w:rsid w:val="00B40077"/>
    <w:rsid w:val="00B4027B"/>
    <w:rsid w:val="00B45264"/>
    <w:rsid w:val="00B52EEB"/>
    <w:rsid w:val="00B55630"/>
    <w:rsid w:val="00B57E1C"/>
    <w:rsid w:val="00B67A77"/>
    <w:rsid w:val="00B82B42"/>
    <w:rsid w:val="00B837AD"/>
    <w:rsid w:val="00B8391E"/>
    <w:rsid w:val="00B85536"/>
    <w:rsid w:val="00B87AD8"/>
    <w:rsid w:val="00B91F6C"/>
    <w:rsid w:val="00B94A46"/>
    <w:rsid w:val="00BA0EA1"/>
    <w:rsid w:val="00BA3B02"/>
    <w:rsid w:val="00BB0096"/>
    <w:rsid w:val="00BB6181"/>
    <w:rsid w:val="00BB6999"/>
    <w:rsid w:val="00BC41B2"/>
    <w:rsid w:val="00BC7505"/>
    <w:rsid w:val="00BD04A7"/>
    <w:rsid w:val="00BD5505"/>
    <w:rsid w:val="00BE5D6F"/>
    <w:rsid w:val="00BE61F6"/>
    <w:rsid w:val="00BF0048"/>
    <w:rsid w:val="00BF177E"/>
    <w:rsid w:val="00BF35C6"/>
    <w:rsid w:val="00BF72BA"/>
    <w:rsid w:val="00C12E98"/>
    <w:rsid w:val="00C17711"/>
    <w:rsid w:val="00C1791D"/>
    <w:rsid w:val="00C17ABC"/>
    <w:rsid w:val="00C20306"/>
    <w:rsid w:val="00C42001"/>
    <w:rsid w:val="00C4480F"/>
    <w:rsid w:val="00C46768"/>
    <w:rsid w:val="00C47574"/>
    <w:rsid w:val="00C5100D"/>
    <w:rsid w:val="00C64B25"/>
    <w:rsid w:val="00C66DF6"/>
    <w:rsid w:val="00C7247F"/>
    <w:rsid w:val="00C76A11"/>
    <w:rsid w:val="00C774C0"/>
    <w:rsid w:val="00C77629"/>
    <w:rsid w:val="00C808C5"/>
    <w:rsid w:val="00C90D9A"/>
    <w:rsid w:val="00C92C07"/>
    <w:rsid w:val="00C96752"/>
    <w:rsid w:val="00CB37C0"/>
    <w:rsid w:val="00CB6D2A"/>
    <w:rsid w:val="00CB7E86"/>
    <w:rsid w:val="00CC1A52"/>
    <w:rsid w:val="00CD08AB"/>
    <w:rsid w:val="00CD0DD9"/>
    <w:rsid w:val="00CD5F2A"/>
    <w:rsid w:val="00CD7A67"/>
    <w:rsid w:val="00CE0D67"/>
    <w:rsid w:val="00D02421"/>
    <w:rsid w:val="00D02473"/>
    <w:rsid w:val="00D03984"/>
    <w:rsid w:val="00D0558E"/>
    <w:rsid w:val="00D06B65"/>
    <w:rsid w:val="00D15949"/>
    <w:rsid w:val="00D1749F"/>
    <w:rsid w:val="00D2686C"/>
    <w:rsid w:val="00D348A5"/>
    <w:rsid w:val="00D44288"/>
    <w:rsid w:val="00D447E1"/>
    <w:rsid w:val="00D463FE"/>
    <w:rsid w:val="00D52F5B"/>
    <w:rsid w:val="00D555CC"/>
    <w:rsid w:val="00D55C5E"/>
    <w:rsid w:val="00D6181A"/>
    <w:rsid w:val="00D628EE"/>
    <w:rsid w:val="00D715B6"/>
    <w:rsid w:val="00D74BFC"/>
    <w:rsid w:val="00D80021"/>
    <w:rsid w:val="00D830C8"/>
    <w:rsid w:val="00D87A0B"/>
    <w:rsid w:val="00D94BE9"/>
    <w:rsid w:val="00DA0250"/>
    <w:rsid w:val="00DA291A"/>
    <w:rsid w:val="00DA712E"/>
    <w:rsid w:val="00DA7F6E"/>
    <w:rsid w:val="00DB4CD8"/>
    <w:rsid w:val="00DC10D7"/>
    <w:rsid w:val="00DC16B2"/>
    <w:rsid w:val="00DC513F"/>
    <w:rsid w:val="00DC5A58"/>
    <w:rsid w:val="00DC7602"/>
    <w:rsid w:val="00DD0BED"/>
    <w:rsid w:val="00DD2164"/>
    <w:rsid w:val="00DD2F69"/>
    <w:rsid w:val="00DD4431"/>
    <w:rsid w:val="00DD70AD"/>
    <w:rsid w:val="00DD7E85"/>
    <w:rsid w:val="00DE0916"/>
    <w:rsid w:val="00DE323B"/>
    <w:rsid w:val="00DE3582"/>
    <w:rsid w:val="00DE4B24"/>
    <w:rsid w:val="00DE765B"/>
    <w:rsid w:val="00DF5BC7"/>
    <w:rsid w:val="00DF69DE"/>
    <w:rsid w:val="00DF78EB"/>
    <w:rsid w:val="00E04950"/>
    <w:rsid w:val="00E05DEF"/>
    <w:rsid w:val="00E10EB0"/>
    <w:rsid w:val="00E17A54"/>
    <w:rsid w:val="00E2278D"/>
    <w:rsid w:val="00E26931"/>
    <w:rsid w:val="00E36348"/>
    <w:rsid w:val="00E3713B"/>
    <w:rsid w:val="00E4215E"/>
    <w:rsid w:val="00E44F5A"/>
    <w:rsid w:val="00E44F7D"/>
    <w:rsid w:val="00E50CA5"/>
    <w:rsid w:val="00E51B64"/>
    <w:rsid w:val="00E556A8"/>
    <w:rsid w:val="00E624FE"/>
    <w:rsid w:val="00E63550"/>
    <w:rsid w:val="00E76C81"/>
    <w:rsid w:val="00E82630"/>
    <w:rsid w:val="00E84D6E"/>
    <w:rsid w:val="00E94CA6"/>
    <w:rsid w:val="00E97822"/>
    <w:rsid w:val="00EA2793"/>
    <w:rsid w:val="00EB7D8D"/>
    <w:rsid w:val="00EC742E"/>
    <w:rsid w:val="00ED1CEC"/>
    <w:rsid w:val="00ED24B9"/>
    <w:rsid w:val="00ED2851"/>
    <w:rsid w:val="00ED3A2F"/>
    <w:rsid w:val="00EE183E"/>
    <w:rsid w:val="00EE4C0F"/>
    <w:rsid w:val="00EE5DE7"/>
    <w:rsid w:val="00EE637A"/>
    <w:rsid w:val="00EE77E3"/>
    <w:rsid w:val="00EF6B47"/>
    <w:rsid w:val="00EF7511"/>
    <w:rsid w:val="00EF7895"/>
    <w:rsid w:val="00F07082"/>
    <w:rsid w:val="00F11FC3"/>
    <w:rsid w:val="00F157DD"/>
    <w:rsid w:val="00F16615"/>
    <w:rsid w:val="00F21DB6"/>
    <w:rsid w:val="00F24527"/>
    <w:rsid w:val="00F24CDC"/>
    <w:rsid w:val="00F30303"/>
    <w:rsid w:val="00F32801"/>
    <w:rsid w:val="00F5280B"/>
    <w:rsid w:val="00F52D22"/>
    <w:rsid w:val="00F57236"/>
    <w:rsid w:val="00F63E15"/>
    <w:rsid w:val="00F66008"/>
    <w:rsid w:val="00F70EE0"/>
    <w:rsid w:val="00F72135"/>
    <w:rsid w:val="00F76880"/>
    <w:rsid w:val="00FA2A88"/>
    <w:rsid w:val="00FB46C6"/>
    <w:rsid w:val="00FB5D47"/>
    <w:rsid w:val="00FB69BE"/>
    <w:rsid w:val="00FB6E97"/>
    <w:rsid w:val="00FC3241"/>
    <w:rsid w:val="00FC585C"/>
    <w:rsid w:val="00FC67EA"/>
    <w:rsid w:val="00FD23D7"/>
    <w:rsid w:val="00FD48B6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8369"/>
    <o:shapelayout v:ext="edit">
      <o:idmap v:ext="edit" data="1"/>
    </o:shapelayout>
  </w:shapeDefaults>
  <w:decimalSymbol w:val=","/>
  <w:listSeparator w:val=";"/>
  <w14:docId w14:val="4B895E41"/>
  <w15:chartTrackingRefBased/>
  <w15:docId w15:val="{6345EDA7-2244-411B-A329-2A54E481C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table" w:customStyle="1" w:styleId="A-SSP1">
    <w:name w:val="A - SSP1"/>
    <w:basedOn w:val="Tabellista1"/>
    <w:rsid w:val="007F368F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ED1CEC"/>
    <w:rPr>
      <w:color w:val="808080"/>
      <w:shd w:val="clear" w:color="auto" w:fill="E6E6E6"/>
    </w:rPr>
  </w:style>
  <w:style w:type="character" w:customStyle="1" w:styleId="Olle">
    <w:name w:val="Olle"/>
    <w:semiHidden/>
    <w:rsid w:val="00954B2C"/>
    <w:rPr>
      <w:rFonts w:ascii="Arial" w:hAnsi="Arial" w:cs="Arial"/>
      <w:color w:val="000080"/>
      <w:sz w:val="20"/>
      <w:szCs w:val="20"/>
    </w:rPr>
  </w:style>
  <w:style w:type="character" w:customStyle="1" w:styleId="OformateradtextChar">
    <w:name w:val="Oformaterad text Char"/>
    <w:link w:val="Oformateradtext"/>
    <w:uiPriority w:val="99"/>
    <w:rsid w:val="00954B2C"/>
    <w:rPr>
      <w:rFonts w:ascii="Courier New" w:hAnsi="Courier New"/>
      <w:lang w:val="en-GB" w:eastAsia="en-US"/>
    </w:rPr>
  </w:style>
  <w:style w:type="character" w:customStyle="1" w:styleId="SidhuvudChar">
    <w:name w:val="Sidhuvud Char"/>
    <w:link w:val="Sidhuvud"/>
    <w:rsid w:val="00954B2C"/>
    <w:rPr>
      <w:sz w:val="24"/>
      <w:szCs w:val="24"/>
      <w:lang w:val="en-US" w:eastAsia="en-US"/>
    </w:rPr>
  </w:style>
  <w:style w:type="paragraph" w:customStyle="1" w:styleId="Default">
    <w:name w:val="Default"/>
    <w:rsid w:val="00954B2C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A2603A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FotnotPI">
    <w:name w:val="Fotnot PI"/>
    <w:basedOn w:val="Beskrivning"/>
    <w:link w:val="FotnotPIChar"/>
    <w:qFormat/>
    <w:rsid w:val="00A2603A"/>
    <w:rPr>
      <w:rFonts w:cs="Arial"/>
      <w:b/>
      <w:i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A2603A"/>
    <w:rPr>
      <w:rFonts w:ascii="Arial" w:hAnsi="Arial"/>
      <w:iCs/>
      <w:color w:val="000000" w:themeColor="text1"/>
      <w:szCs w:val="18"/>
      <w:lang w:val="en-GB"/>
    </w:rPr>
  </w:style>
  <w:style w:type="character" w:customStyle="1" w:styleId="FotnotPIChar">
    <w:name w:val="Fotnot PI Char"/>
    <w:basedOn w:val="BeskrivningChar"/>
    <w:link w:val="FotnotPI"/>
    <w:rsid w:val="00A2603A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image" Target="media/image1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31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hyperlink" Target="http://www.ebi.ac.uk/imgt/hla" TargetMode="External"/><Relationship Id="rId8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CE31D6-CF02-4193-9D9C-CDCFB97CA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20</Pages>
  <Words>1234</Words>
  <Characters>8506</Characters>
  <Application>Microsoft Office Word</Application>
  <DocSecurity>0</DocSecurity>
  <Lines>70</Lines>
  <Paragraphs>1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72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1</cp:revision>
  <cp:lastPrinted>2019-12-04T12:30:00Z</cp:lastPrinted>
  <dcterms:created xsi:type="dcterms:W3CDTF">2020-09-16T13:12:00Z</dcterms:created>
  <dcterms:modified xsi:type="dcterms:W3CDTF">2020-09-30T11:41:00Z</dcterms:modified>
</cp:coreProperties>
</file>